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039CB" w14:textId="77777777" w:rsidR="00FA199D" w:rsidRDefault="00FA199D" w:rsidP="00901159">
      <w:pPr>
        <w:pStyle w:val="RedHeader"/>
        <w:sectPr w:rsidR="00FA199D" w:rsidSect="00F30BA5">
          <w:headerReference w:type="default" r:id="rId8"/>
          <w:footerReference w:type="default" r:id="rId9"/>
          <w:type w:val="continuous"/>
          <w:pgSz w:w="12240" w:h="15840"/>
          <w:pgMar w:top="630" w:right="720" w:bottom="900" w:left="720" w:header="720" w:footer="144" w:gutter="0"/>
          <w:cols w:space="720"/>
          <w:docGrid w:linePitch="360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682"/>
      </w:tblGrid>
      <w:tr w:rsidR="008E555D" w:rsidRPr="008E555D" w14:paraId="02FBDB8F" w14:textId="77777777" w:rsidTr="00B621A9">
        <w:tc>
          <w:tcPr>
            <w:tcW w:w="10682" w:type="dxa"/>
            <w:tcBorders>
              <w:top w:val="nil"/>
              <w:left w:val="nil"/>
              <w:bottom w:val="single" w:sz="4" w:space="0" w:color="A5A5A5" w:themeColor="text2"/>
              <w:right w:val="nil"/>
            </w:tcBorders>
          </w:tcPr>
          <w:p w14:paraId="60E31725" w14:textId="300468AB" w:rsidR="008D65FB" w:rsidRPr="00152EA7" w:rsidRDefault="00857C95" w:rsidP="00901159">
            <w:pPr>
              <w:pStyle w:val="RedHeader"/>
              <w:rPr>
                <w:rFonts w:ascii="Calibri" w:hAnsi="Calibri"/>
                <w:color w:val="317D83"/>
              </w:rPr>
            </w:pPr>
            <w:r w:rsidRPr="00152EA7">
              <w:t>Goal</w:t>
            </w:r>
            <w:r w:rsidR="00446B37">
              <w:t xml:space="preserve"> </w:t>
            </w:r>
            <w:r w:rsidR="004314AB">
              <w:t>Setting</w:t>
            </w:r>
          </w:p>
        </w:tc>
      </w:tr>
      <w:tr w:rsidR="008E555D" w:rsidRPr="008E555D" w14:paraId="344A3D9C" w14:textId="77777777" w:rsidTr="00DE6971">
        <w:trPr>
          <w:trHeight w:val="288"/>
        </w:trPr>
        <w:tc>
          <w:tcPr>
            <w:tcW w:w="1068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E0EAE9" w:themeFill="accent5"/>
            <w:vAlign w:val="center"/>
          </w:tcPr>
          <w:p w14:paraId="1322ACC2" w14:textId="77777777" w:rsidR="008E555D" w:rsidRPr="00D420D9" w:rsidRDefault="008E555D" w:rsidP="00DB5343">
            <w:pPr>
              <w:rPr>
                <w:b/>
                <w:szCs w:val="18"/>
              </w:rPr>
            </w:pPr>
            <w:r w:rsidRPr="00142ADF">
              <w:rPr>
                <w:b/>
                <w:szCs w:val="18"/>
              </w:rPr>
              <w:t>Big Picture Goal – My New Reality</w:t>
            </w:r>
          </w:p>
        </w:tc>
      </w:tr>
      <w:tr w:rsidR="00895E31" w:rsidRPr="005B50F6" w14:paraId="375DF417" w14:textId="77777777" w:rsidTr="00DE6971">
        <w:trPr>
          <w:trHeight w:val="288"/>
        </w:trPr>
        <w:tc>
          <w:tcPr>
            <w:tcW w:w="1068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1F2A5DD2" w14:textId="77777777" w:rsidR="00895E31" w:rsidRPr="005B50F6" w:rsidRDefault="00895E31" w:rsidP="00DB5343">
            <w:pPr>
              <w:rPr>
                <w:rStyle w:val="Emphasis"/>
              </w:rPr>
            </w:pPr>
            <w:r w:rsidRPr="005B50F6">
              <w:rPr>
                <w:rStyle w:val="Emphasis"/>
              </w:rPr>
              <w:t>Define the destination of your journey. Big picture, what do you want?</w:t>
            </w:r>
          </w:p>
        </w:tc>
      </w:tr>
      <w:tr w:rsidR="008E555D" w:rsidRPr="00CE3956" w14:paraId="3E10B5C0" w14:textId="77777777" w:rsidTr="00DE6971">
        <w:trPr>
          <w:trHeight w:val="288"/>
        </w:trPr>
        <w:tc>
          <w:tcPr>
            <w:tcW w:w="1068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</w:tcPr>
          <w:p w14:paraId="2A69F60A" w14:textId="2AD2D512" w:rsidR="00E941DC" w:rsidRPr="00CE3956" w:rsidRDefault="00E941DC" w:rsidP="00F30BA5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2219519B" w14:textId="77777777" w:rsidR="004B1AB8" w:rsidRPr="00F869F8" w:rsidRDefault="004B1AB8" w:rsidP="00F869F8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ook w:val="04A0" w:firstRow="1" w:lastRow="0" w:firstColumn="1" w:lastColumn="0" w:noHBand="0" w:noVBand="1"/>
      </w:tblPr>
      <w:tblGrid>
        <w:gridCol w:w="10682"/>
      </w:tblGrid>
      <w:tr w:rsidR="00CC5C74" w:rsidRPr="00A161B0" w14:paraId="34B7244D" w14:textId="77777777" w:rsidTr="00DE6971">
        <w:trPr>
          <w:trHeight w:val="288"/>
        </w:trPr>
        <w:tc>
          <w:tcPr>
            <w:tcW w:w="10682" w:type="dxa"/>
            <w:shd w:val="clear" w:color="auto" w:fill="E0EAE9" w:themeFill="accent5"/>
            <w:vAlign w:val="center"/>
          </w:tcPr>
          <w:p w14:paraId="405C6C65" w14:textId="77777777" w:rsidR="00CC5C74" w:rsidRPr="00A161B0" w:rsidRDefault="00CC5C74" w:rsidP="009D74DC">
            <w:pPr>
              <w:widowControl w:val="0"/>
              <w:rPr>
                <w:rStyle w:val="Strong"/>
              </w:rPr>
            </w:pPr>
            <w:r w:rsidRPr="00A161B0">
              <w:rPr>
                <w:rStyle w:val="Strong"/>
              </w:rPr>
              <w:t>The Foundation – Why</w:t>
            </w:r>
          </w:p>
        </w:tc>
      </w:tr>
      <w:tr w:rsidR="00895E31" w:rsidRPr="005B50F6" w14:paraId="05A0A92E" w14:textId="77777777" w:rsidTr="00DE6971">
        <w:trPr>
          <w:trHeight w:val="288"/>
        </w:trPr>
        <w:tc>
          <w:tcPr>
            <w:tcW w:w="10682" w:type="dxa"/>
            <w:shd w:val="clear" w:color="auto" w:fill="F2F2F2" w:themeFill="background1" w:themeFillShade="F2"/>
            <w:vAlign w:val="center"/>
          </w:tcPr>
          <w:p w14:paraId="70F86DFE" w14:textId="77777777" w:rsidR="00895E31" w:rsidRPr="005B50F6" w:rsidRDefault="00311A12" w:rsidP="000B4BC9">
            <w:pPr>
              <w:keepLines/>
              <w:widowControl w:val="0"/>
              <w:rPr>
                <w:rStyle w:val="Emphasis"/>
              </w:rPr>
            </w:pPr>
            <w:r w:rsidRPr="005B50F6">
              <w:rPr>
                <w:rStyle w:val="Emphasis"/>
              </w:rPr>
              <w:t>Your “why” is the</w:t>
            </w:r>
            <w:r w:rsidR="00895E31" w:rsidRPr="005B50F6">
              <w:rPr>
                <w:rStyle w:val="Emphasis"/>
              </w:rPr>
              <w:t xml:space="preserve"> foundation of your goals </w:t>
            </w:r>
            <w:r w:rsidRPr="005B50F6">
              <w:rPr>
                <w:rStyle w:val="Emphasis"/>
              </w:rPr>
              <w:t>and will</w:t>
            </w:r>
            <w:r w:rsidR="00895E31" w:rsidRPr="005B50F6">
              <w:rPr>
                <w:rStyle w:val="Emphasis"/>
              </w:rPr>
              <w:t xml:space="preserve"> help</w:t>
            </w:r>
            <w:r w:rsidRPr="005B50F6">
              <w:rPr>
                <w:rStyle w:val="Emphasis"/>
              </w:rPr>
              <w:t xml:space="preserve"> you</w:t>
            </w:r>
            <w:r w:rsidR="00895E31" w:rsidRPr="005B50F6">
              <w:rPr>
                <w:rStyle w:val="Emphasis"/>
              </w:rPr>
              <w:t xml:space="preserve"> stick to them long-term. Why have you chosen your big picture goal?</w:t>
            </w:r>
          </w:p>
        </w:tc>
      </w:tr>
      <w:tr w:rsidR="00CC5C74" w:rsidRPr="00CE3956" w14:paraId="7907E7F8" w14:textId="77777777" w:rsidTr="00DE6971">
        <w:trPr>
          <w:trHeight w:val="288"/>
        </w:trPr>
        <w:tc>
          <w:tcPr>
            <w:tcW w:w="10682" w:type="dxa"/>
            <w:shd w:val="clear" w:color="auto" w:fill="auto"/>
          </w:tcPr>
          <w:p w14:paraId="7F86FF95" w14:textId="645FA957" w:rsidR="00CC5C74" w:rsidRPr="00CE3956" w:rsidRDefault="00CC5C74" w:rsidP="00F30BA5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3F5B0436" w14:textId="77777777" w:rsidR="00F869F8" w:rsidRPr="00F869F8" w:rsidRDefault="00F869F8" w:rsidP="00F869F8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ook w:val="04A0" w:firstRow="1" w:lastRow="0" w:firstColumn="1" w:lastColumn="0" w:noHBand="0" w:noVBand="1"/>
      </w:tblPr>
      <w:tblGrid>
        <w:gridCol w:w="2610"/>
        <w:gridCol w:w="3690"/>
        <w:gridCol w:w="630"/>
        <w:gridCol w:w="3752"/>
      </w:tblGrid>
      <w:tr w:rsidR="004C7C1B" w:rsidRPr="00A161B0" w14:paraId="398A9CF0" w14:textId="77777777" w:rsidTr="00DE6971">
        <w:trPr>
          <w:trHeight w:val="288"/>
        </w:trPr>
        <w:tc>
          <w:tcPr>
            <w:tcW w:w="2610" w:type="dxa"/>
            <w:tcBorders>
              <w:right w:val="nil"/>
            </w:tcBorders>
            <w:shd w:val="clear" w:color="auto" w:fill="E0EAE9" w:themeFill="accent5"/>
            <w:vAlign w:val="center"/>
          </w:tcPr>
          <w:p w14:paraId="21BD73D8" w14:textId="77777777" w:rsidR="004C7C1B" w:rsidRPr="00A161B0" w:rsidRDefault="004C7C1B" w:rsidP="00A6625F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 xml:space="preserve">Three Year Goals Between: 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shd w:val="clear" w:color="auto" w:fill="E0EAE9" w:themeFill="accent5"/>
            <w:vAlign w:val="center"/>
          </w:tcPr>
          <w:p w14:paraId="7C11F258" w14:textId="7D38AC29" w:rsidR="004C7C1B" w:rsidRPr="00300D02" w:rsidRDefault="004C7C1B" w:rsidP="005A0E83">
            <w:pPr>
              <w:keepNext/>
              <w:jc w:val="center"/>
              <w:rPr>
                <w:rStyle w:val="Strong"/>
                <w:b w:val="0"/>
              </w:rPr>
            </w:pPr>
          </w:p>
        </w:tc>
        <w:tc>
          <w:tcPr>
            <w:tcW w:w="630" w:type="dxa"/>
            <w:tcBorders>
              <w:left w:val="nil"/>
              <w:right w:val="nil"/>
            </w:tcBorders>
            <w:shd w:val="clear" w:color="auto" w:fill="E0EAE9" w:themeFill="accent5"/>
            <w:vAlign w:val="center"/>
          </w:tcPr>
          <w:p w14:paraId="578B01BE" w14:textId="77777777" w:rsidR="004C7C1B" w:rsidRPr="00A161B0" w:rsidRDefault="004C7C1B" w:rsidP="00A6625F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>and:</w:t>
            </w:r>
          </w:p>
        </w:tc>
        <w:tc>
          <w:tcPr>
            <w:tcW w:w="3752" w:type="dxa"/>
            <w:tcBorders>
              <w:left w:val="nil"/>
              <w:bottom w:val="single" w:sz="4" w:space="0" w:color="auto"/>
            </w:tcBorders>
            <w:shd w:val="clear" w:color="auto" w:fill="E0EAE9" w:themeFill="accent5"/>
            <w:vAlign w:val="center"/>
          </w:tcPr>
          <w:p w14:paraId="0ACEC5E5" w14:textId="02319A22" w:rsidR="004C7C1B" w:rsidRPr="007F78C2" w:rsidRDefault="004C7C1B" w:rsidP="005A0E83">
            <w:pPr>
              <w:keepNext/>
              <w:jc w:val="center"/>
              <w:rPr>
                <w:rStyle w:val="Strong"/>
                <w:b w:val="0"/>
              </w:rPr>
            </w:pPr>
          </w:p>
        </w:tc>
      </w:tr>
      <w:tr w:rsidR="004C7C1B" w:rsidRPr="005B50F6" w14:paraId="1E666E88" w14:textId="77777777" w:rsidTr="00DE6971">
        <w:trPr>
          <w:trHeight w:val="288"/>
        </w:trPr>
        <w:tc>
          <w:tcPr>
            <w:tcW w:w="10682" w:type="dxa"/>
            <w:gridSpan w:val="4"/>
            <w:shd w:val="clear" w:color="auto" w:fill="F2F2F2" w:themeFill="background1" w:themeFillShade="F2"/>
            <w:vAlign w:val="center"/>
          </w:tcPr>
          <w:p w14:paraId="15B36640" w14:textId="77777777" w:rsidR="004C7C1B" w:rsidRPr="005B50F6" w:rsidRDefault="004C7C1B" w:rsidP="003E3548">
            <w:pPr>
              <w:keepNext/>
              <w:rPr>
                <w:rStyle w:val="Emphasis"/>
              </w:rPr>
            </w:pPr>
            <w:r w:rsidRPr="005B50F6">
              <w:rPr>
                <w:rStyle w:val="Emphasis"/>
              </w:rPr>
              <w:t>What do I need to achieve in 3 years that will put me on the path to achieving my Big Picture Goal?</w:t>
            </w:r>
          </w:p>
        </w:tc>
      </w:tr>
      <w:tr w:rsidR="00CC5C74" w:rsidRPr="00CE3956" w14:paraId="6AACDA91" w14:textId="77777777" w:rsidTr="00DE6971">
        <w:trPr>
          <w:trHeight w:val="288"/>
        </w:trPr>
        <w:tc>
          <w:tcPr>
            <w:tcW w:w="10682" w:type="dxa"/>
            <w:gridSpan w:val="4"/>
            <w:shd w:val="clear" w:color="auto" w:fill="auto"/>
          </w:tcPr>
          <w:p w14:paraId="4B327B31" w14:textId="44F0690A" w:rsidR="0082327F" w:rsidRPr="00CE3956" w:rsidRDefault="0082327F" w:rsidP="00266EFB">
            <w:pPr>
              <w:pStyle w:val="FormText"/>
            </w:pPr>
            <w:r w:rsidRPr="00CE3956">
              <w:t xml:space="preserve"> </w:t>
            </w:r>
          </w:p>
        </w:tc>
      </w:tr>
    </w:tbl>
    <w:p w14:paraId="0449EFBB" w14:textId="77777777" w:rsidR="00F869F8" w:rsidRPr="00F869F8" w:rsidRDefault="00F869F8" w:rsidP="00F869F8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1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10"/>
        <w:gridCol w:w="3690"/>
        <w:gridCol w:w="540"/>
        <w:gridCol w:w="90"/>
        <w:gridCol w:w="1190"/>
        <w:gridCol w:w="1281"/>
        <w:gridCol w:w="1281"/>
      </w:tblGrid>
      <w:tr w:rsidR="004C7C1B" w:rsidRPr="00A161B0" w14:paraId="00DD6BD4" w14:textId="77777777" w:rsidTr="00DE6971">
        <w:trPr>
          <w:trHeight w:val="288"/>
        </w:trPr>
        <w:tc>
          <w:tcPr>
            <w:tcW w:w="2610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nil"/>
            </w:tcBorders>
            <w:shd w:val="clear" w:color="auto" w:fill="E0EAE9" w:themeFill="accent5"/>
            <w:vAlign w:val="center"/>
          </w:tcPr>
          <w:p w14:paraId="237E807F" w14:textId="77777777" w:rsidR="004C7C1B" w:rsidRPr="00A161B0" w:rsidRDefault="004C7C1B" w:rsidP="00DB5343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 xml:space="preserve">Annual Goals Between: </w:t>
            </w:r>
          </w:p>
        </w:tc>
        <w:tc>
          <w:tcPr>
            <w:tcW w:w="3690" w:type="dxa"/>
            <w:tcBorders>
              <w:top w:val="single" w:sz="4" w:space="0" w:color="A5A5A5" w:themeColor="text2"/>
              <w:left w:val="nil"/>
              <w:bottom w:val="single" w:sz="4" w:space="0" w:color="auto"/>
              <w:right w:val="nil"/>
            </w:tcBorders>
            <w:shd w:val="clear" w:color="auto" w:fill="E0EAE9" w:themeFill="accent5"/>
            <w:vAlign w:val="center"/>
          </w:tcPr>
          <w:p w14:paraId="47145E61" w14:textId="4B917AF3" w:rsidR="004C7C1B" w:rsidRPr="00300D02" w:rsidRDefault="004C7C1B" w:rsidP="00DB5343">
            <w:pPr>
              <w:keepNext/>
              <w:jc w:val="center"/>
              <w:rPr>
                <w:rStyle w:val="Strong"/>
                <w:b w:val="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5A5A5" w:themeColor="text2"/>
              <w:left w:val="nil"/>
              <w:bottom w:val="single" w:sz="4" w:space="0" w:color="A5A5A5" w:themeColor="text2"/>
              <w:right w:val="nil"/>
            </w:tcBorders>
            <w:shd w:val="clear" w:color="auto" w:fill="E0EAE9" w:themeFill="accent5"/>
            <w:vAlign w:val="center"/>
          </w:tcPr>
          <w:p w14:paraId="73758BB2" w14:textId="77777777" w:rsidR="004C7C1B" w:rsidRPr="00A161B0" w:rsidRDefault="004C7C1B" w:rsidP="00DB5343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>and</w:t>
            </w:r>
          </w:p>
        </w:tc>
        <w:tc>
          <w:tcPr>
            <w:tcW w:w="3752" w:type="dxa"/>
            <w:gridSpan w:val="3"/>
            <w:tcBorders>
              <w:top w:val="single" w:sz="4" w:space="0" w:color="A5A5A5" w:themeColor="text2"/>
              <w:left w:val="nil"/>
              <w:bottom w:val="single" w:sz="4" w:space="0" w:color="auto"/>
              <w:right w:val="single" w:sz="4" w:space="0" w:color="A5A5A5" w:themeColor="text2"/>
            </w:tcBorders>
            <w:shd w:val="clear" w:color="auto" w:fill="E0EAE9" w:themeFill="accent5"/>
            <w:vAlign w:val="center"/>
          </w:tcPr>
          <w:p w14:paraId="7F7D3168" w14:textId="51EE9493" w:rsidR="004C7C1B" w:rsidRPr="00300D02" w:rsidRDefault="004C7C1B" w:rsidP="00BB3ED2">
            <w:pPr>
              <w:keepNext/>
              <w:jc w:val="center"/>
              <w:rPr>
                <w:rStyle w:val="Strong"/>
                <w:b w:val="0"/>
              </w:rPr>
            </w:pPr>
          </w:p>
        </w:tc>
      </w:tr>
      <w:tr w:rsidR="004C7C1B" w:rsidRPr="005B50F6" w14:paraId="1036FFB5" w14:textId="77777777" w:rsidTr="00DE6971">
        <w:trPr>
          <w:trHeight w:val="288"/>
        </w:trPr>
        <w:tc>
          <w:tcPr>
            <w:tcW w:w="10682" w:type="dxa"/>
            <w:gridSpan w:val="7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497E6008" w14:textId="77777777" w:rsidR="004C7C1B" w:rsidRPr="005B50F6" w:rsidRDefault="004C7C1B" w:rsidP="00DB5343">
            <w:pPr>
              <w:keepNext/>
              <w:rPr>
                <w:rStyle w:val="Emphasis"/>
              </w:rPr>
            </w:pPr>
            <w:r w:rsidRPr="005B50F6">
              <w:rPr>
                <w:rStyle w:val="Emphasis"/>
              </w:rPr>
              <w:t>List your goals for this year. Write down no more than five (as few as possible). Put your most important priority first.</w:t>
            </w:r>
          </w:p>
        </w:tc>
      </w:tr>
      <w:tr w:rsidR="00DE661F" w:rsidRPr="007D6CA2" w14:paraId="2219FC5C" w14:textId="77777777" w:rsidTr="00DE6971">
        <w:trPr>
          <w:trHeight w:val="288"/>
        </w:trPr>
        <w:tc>
          <w:tcPr>
            <w:tcW w:w="6840" w:type="dxa"/>
            <w:gridSpan w:val="3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28FC77CE" w14:textId="41A33E91" w:rsidR="00B621A9" w:rsidRPr="00CE3956" w:rsidRDefault="00B621A9" w:rsidP="00F30BA5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1280" w:type="dxa"/>
            <w:gridSpan w:val="2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788CE463" w14:textId="77777777" w:rsidR="00DE661F" w:rsidRPr="00C07D18" w:rsidRDefault="00614524" w:rsidP="00BB3ED2">
            <w:pPr>
              <w:keepNext/>
              <w:jc w:val="center"/>
              <w:rPr>
                <w:sz w:val="20"/>
                <w:szCs w:val="20"/>
              </w:rPr>
            </w:pPr>
            <w:sdt>
              <w:sdtPr>
                <w:id w:val="1729878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1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>
              <w:rPr>
                <w:sz w:val="16"/>
              </w:rPr>
              <w:t xml:space="preserve"> Behind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50229FE7" w14:textId="73251578" w:rsidR="00DE661F" w:rsidRPr="00C07D18" w:rsidRDefault="00614524" w:rsidP="00BB3ED2">
            <w:pPr>
              <w:keepNext/>
              <w:jc w:val="center"/>
              <w:rPr>
                <w:sz w:val="20"/>
                <w:szCs w:val="20"/>
              </w:rPr>
            </w:pPr>
            <w:sdt>
              <w:sdtPr>
                <w:id w:val="-200134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1B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>
              <w:rPr>
                <w:sz w:val="16"/>
              </w:rPr>
              <w:t xml:space="preserve"> On Track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5B5D3729" w14:textId="77777777" w:rsidR="00DE661F" w:rsidRPr="00C07D18" w:rsidRDefault="00614524" w:rsidP="00BB3ED2">
            <w:pPr>
              <w:keepNext/>
              <w:jc w:val="center"/>
              <w:rPr>
                <w:sz w:val="20"/>
                <w:szCs w:val="20"/>
              </w:rPr>
            </w:pPr>
            <w:sdt>
              <w:sdtPr>
                <w:id w:val="-625998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61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>
              <w:rPr>
                <w:sz w:val="16"/>
              </w:rPr>
              <w:t xml:space="preserve"> Ahead</w:t>
            </w:r>
          </w:p>
        </w:tc>
      </w:tr>
      <w:tr w:rsidR="00DE661F" w:rsidRPr="007D6CA2" w14:paraId="62915DC6" w14:textId="77777777" w:rsidTr="00DE6971">
        <w:trPr>
          <w:trHeight w:val="288"/>
        </w:trPr>
        <w:tc>
          <w:tcPr>
            <w:tcW w:w="6840" w:type="dxa"/>
            <w:gridSpan w:val="3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59F30E71" w14:textId="2EA4224F" w:rsidR="00DE661F" w:rsidRPr="00CE3956" w:rsidRDefault="00DE661F" w:rsidP="00F30BA5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1280" w:type="dxa"/>
            <w:gridSpan w:val="2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5C7DE7A8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-154119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E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8056E">
              <w:rPr>
                <w:sz w:val="16"/>
              </w:rPr>
              <w:t xml:space="preserve"> Behind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652CF35E" w14:textId="620398FF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56060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1B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F1CC5">
              <w:rPr>
                <w:sz w:val="16"/>
              </w:rPr>
              <w:t xml:space="preserve"> On Track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0881471A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94465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61F" w:rsidRPr="00E80A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E80A38">
              <w:rPr>
                <w:sz w:val="16"/>
              </w:rPr>
              <w:t xml:space="preserve"> Ahead</w:t>
            </w:r>
          </w:p>
        </w:tc>
      </w:tr>
      <w:tr w:rsidR="00DE661F" w:rsidRPr="007D6CA2" w14:paraId="7743C20C" w14:textId="77777777" w:rsidTr="00DE6971">
        <w:trPr>
          <w:trHeight w:val="288"/>
        </w:trPr>
        <w:tc>
          <w:tcPr>
            <w:tcW w:w="6840" w:type="dxa"/>
            <w:gridSpan w:val="3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7DC77102" w14:textId="69C4FE2C" w:rsidR="00DE661F" w:rsidRPr="00CE3956" w:rsidRDefault="00DE661F" w:rsidP="00F30BA5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1280" w:type="dxa"/>
            <w:gridSpan w:val="2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67475222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38244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61F" w:rsidRPr="0058056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8056E">
              <w:rPr>
                <w:sz w:val="16"/>
              </w:rPr>
              <w:t xml:space="preserve"> Behind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3626DEA9" w14:textId="35525811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119326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1B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F1CC5">
              <w:rPr>
                <w:sz w:val="16"/>
              </w:rPr>
              <w:t xml:space="preserve"> On Track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0C38B9FC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-12654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79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E80A38">
              <w:rPr>
                <w:sz w:val="16"/>
              </w:rPr>
              <w:t xml:space="preserve"> Ahead</w:t>
            </w:r>
          </w:p>
        </w:tc>
      </w:tr>
      <w:tr w:rsidR="00DE661F" w:rsidRPr="007D6CA2" w14:paraId="7F21DEF1" w14:textId="77777777" w:rsidTr="00DE6971">
        <w:trPr>
          <w:trHeight w:val="288"/>
        </w:trPr>
        <w:tc>
          <w:tcPr>
            <w:tcW w:w="6840" w:type="dxa"/>
            <w:gridSpan w:val="3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7D784DD4" w14:textId="4557D725" w:rsidR="004F779C" w:rsidRPr="00CE3956" w:rsidRDefault="004F779C" w:rsidP="00F30BA5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1280" w:type="dxa"/>
            <w:gridSpan w:val="2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0B4EA771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1201438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0C0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8056E">
              <w:rPr>
                <w:sz w:val="16"/>
              </w:rPr>
              <w:t xml:space="preserve"> Behind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637A6367" w14:textId="1224EDA0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80474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1B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F1CC5">
              <w:rPr>
                <w:sz w:val="16"/>
              </w:rPr>
              <w:t xml:space="preserve"> On Track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69445FF3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1889300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61F" w:rsidRPr="00E80A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E80A38">
              <w:rPr>
                <w:sz w:val="16"/>
              </w:rPr>
              <w:t xml:space="preserve"> Ahead</w:t>
            </w:r>
          </w:p>
        </w:tc>
      </w:tr>
      <w:tr w:rsidR="00DE661F" w:rsidRPr="007D6CA2" w14:paraId="41467007" w14:textId="77777777" w:rsidTr="00DE6971">
        <w:trPr>
          <w:trHeight w:val="288"/>
        </w:trPr>
        <w:tc>
          <w:tcPr>
            <w:tcW w:w="6840" w:type="dxa"/>
            <w:gridSpan w:val="3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5172B272" w14:textId="55E57544" w:rsidR="00DE661F" w:rsidRPr="00CE3956" w:rsidRDefault="00DE661F" w:rsidP="00F30BA5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1280" w:type="dxa"/>
            <w:gridSpan w:val="2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383492A9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529999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79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8056E">
              <w:rPr>
                <w:sz w:val="16"/>
              </w:rPr>
              <w:t xml:space="preserve"> Behind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53EB2FAA" w14:textId="40CDB494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63052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1B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5F1CC5">
              <w:rPr>
                <w:sz w:val="16"/>
              </w:rPr>
              <w:t xml:space="preserve"> On Track</w:t>
            </w:r>
          </w:p>
        </w:tc>
        <w:tc>
          <w:tcPr>
            <w:tcW w:w="1281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  <w:vAlign w:val="center"/>
          </w:tcPr>
          <w:p w14:paraId="00907789" w14:textId="77777777" w:rsidR="00DE661F" w:rsidRPr="008E46A4" w:rsidRDefault="00614524" w:rsidP="00BB3ED2">
            <w:pPr>
              <w:keepNext/>
              <w:jc w:val="center"/>
              <w:rPr>
                <w:sz w:val="16"/>
              </w:rPr>
            </w:pPr>
            <w:sdt>
              <w:sdtPr>
                <w:id w:val="-167541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61F" w:rsidRPr="00E80A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661F" w:rsidRPr="00E80A38">
              <w:rPr>
                <w:sz w:val="16"/>
              </w:rPr>
              <w:t xml:space="preserve"> Ahead</w:t>
            </w:r>
          </w:p>
        </w:tc>
      </w:tr>
    </w:tbl>
    <w:p w14:paraId="46448B4B" w14:textId="77777777" w:rsidR="00F869F8" w:rsidRPr="00F869F8" w:rsidRDefault="00F869F8" w:rsidP="00F869F8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20"/>
        <w:gridCol w:w="7262"/>
      </w:tblGrid>
      <w:tr w:rsidR="00DE661F" w:rsidRPr="007D6CA2" w14:paraId="02D58E38" w14:textId="77777777" w:rsidTr="00F869F8">
        <w:tc>
          <w:tcPr>
            <w:tcW w:w="10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A09DE1" w14:textId="77777777" w:rsidR="006B6FE2" w:rsidRPr="00152EA7" w:rsidRDefault="00446B37" w:rsidP="00901159">
            <w:pPr>
              <w:pStyle w:val="RedHeader"/>
            </w:pPr>
            <w:r>
              <w:t>Action Plan</w:t>
            </w:r>
          </w:p>
        </w:tc>
      </w:tr>
      <w:tr w:rsidR="00152EA7" w:rsidRPr="007D6CA2" w14:paraId="7CE94609" w14:textId="77777777" w:rsidTr="007F78C2">
        <w:trPr>
          <w:trHeight w:val="288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BDA6C6" w14:textId="77777777" w:rsidR="00152EA7" w:rsidRPr="00152EA7" w:rsidRDefault="00152EA7" w:rsidP="00152EA7">
            <w:pPr>
              <w:rPr>
                <w:rFonts w:ascii="Century Gothic" w:eastAsia="Calibri" w:hAnsi="Century Gothic" w:cs="Times New Roman"/>
                <w:szCs w:val="18"/>
              </w:rPr>
            </w:pPr>
            <w:r w:rsidRPr="00142ADF">
              <w:rPr>
                <w:rFonts w:ascii="Century Gothic" w:eastAsia="Calibri" w:hAnsi="Century Gothic" w:cs="Times New Roman"/>
                <w:szCs w:val="18"/>
              </w:rPr>
              <w:t>Accountability Partner Name:</w:t>
            </w:r>
          </w:p>
        </w:tc>
        <w:tc>
          <w:tcPr>
            <w:tcW w:w="7262" w:type="dxa"/>
            <w:tcBorders>
              <w:top w:val="nil"/>
              <w:left w:val="nil"/>
              <w:bottom w:val="single" w:sz="4" w:space="0" w:color="A5A5A5" w:themeColor="text2"/>
              <w:right w:val="nil"/>
            </w:tcBorders>
            <w:shd w:val="clear" w:color="auto" w:fill="auto"/>
            <w:vAlign w:val="bottom"/>
          </w:tcPr>
          <w:p w14:paraId="67B3EF1E" w14:textId="66585ACF" w:rsidR="00152EA7" w:rsidRPr="00744BBB" w:rsidRDefault="00152EA7" w:rsidP="00152EA7">
            <w:pPr>
              <w:rPr>
                <w:szCs w:val="18"/>
              </w:rPr>
            </w:pPr>
          </w:p>
        </w:tc>
      </w:tr>
      <w:tr w:rsidR="00152EA7" w:rsidRPr="007D6CA2" w14:paraId="5F529555" w14:textId="77777777" w:rsidTr="007F78C2">
        <w:trPr>
          <w:trHeight w:val="288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0B5F1" w14:textId="77777777" w:rsidR="00152EA7" w:rsidRPr="00142ADF" w:rsidRDefault="00152EA7" w:rsidP="00152EA7">
            <w:pPr>
              <w:rPr>
                <w:b/>
                <w:szCs w:val="18"/>
              </w:rPr>
            </w:pPr>
            <w:r w:rsidRPr="00142ADF">
              <w:rPr>
                <w:rFonts w:ascii="Century Gothic" w:eastAsia="Calibri" w:hAnsi="Century Gothic" w:cs="Times New Roman"/>
                <w:szCs w:val="18"/>
              </w:rPr>
              <w:t>Report Progress on (day and time</w:t>
            </w:r>
            <w:r w:rsidRPr="006B6FE2">
              <w:rPr>
                <w:rFonts w:ascii="Century Gothic" w:eastAsia="Calibri" w:hAnsi="Century Gothic" w:cs="Times New Roman"/>
                <w:sz w:val="20"/>
                <w:szCs w:val="20"/>
              </w:rPr>
              <w:t>):</w:t>
            </w:r>
          </w:p>
        </w:tc>
        <w:tc>
          <w:tcPr>
            <w:tcW w:w="7262" w:type="dxa"/>
            <w:tcBorders>
              <w:top w:val="single" w:sz="4" w:space="0" w:color="A5A5A5" w:themeColor="text2"/>
              <w:left w:val="nil"/>
              <w:bottom w:val="single" w:sz="4" w:space="0" w:color="A5A5A5" w:themeColor="text2"/>
              <w:right w:val="nil"/>
            </w:tcBorders>
            <w:shd w:val="clear" w:color="auto" w:fill="auto"/>
            <w:vAlign w:val="bottom"/>
          </w:tcPr>
          <w:p w14:paraId="13C09CF8" w14:textId="66A0B41A" w:rsidR="00152EA7" w:rsidRPr="00744BBB" w:rsidRDefault="00152EA7" w:rsidP="00152EA7">
            <w:pPr>
              <w:rPr>
                <w:szCs w:val="18"/>
              </w:rPr>
            </w:pPr>
          </w:p>
        </w:tc>
      </w:tr>
    </w:tbl>
    <w:p w14:paraId="7E37C367" w14:textId="77777777" w:rsidR="00BC5CE0" w:rsidRPr="00BC5CE0" w:rsidRDefault="00BC5CE0" w:rsidP="00BC5CE0">
      <w:pPr>
        <w:spacing w:after="0"/>
        <w:rPr>
          <w:sz w:val="8"/>
          <w:szCs w:val="8"/>
        </w:rPr>
      </w:pPr>
    </w:p>
    <w:tbl>
      <w:tblPr>
        <w:tblStyle w:val="TableGrid"/>
        <w:tblW w:w="10682" w:type="dxa"/>
        <w:tblInd w:w="11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80"/>
        <w:gridCol w:w="5102"/>
      </w:tblGrid>
      <w:tr w:rsidR="00C359A6" w:rsidRPr="00A161B0" w14:paraId="63FA3191" w14:textId="77777777" w:rsidTr="007F78C2">
        <w:trPr>
          <w:trHeight w:val="288"/>
        </w:trPr>
        <w:tc>
          <w:tcPr>
            <w:tcW w:w="5580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E0EAE9" w:themeFill="accent5"/>
            <w:vAlign w:val="center"/>
          </w:tcPr>
          <w:p w14:paraId="3C504B57" w14:textId="77777777" w:rsidR="00C359A6" w:rsidRPr="00A161B0" w:rsidRDefault="00C359A6" w:rsidP="00DB5343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>Priorities This Quarter</w:t>
            </w:r>
          </w:p>
        </w:tc>
        <w:tc>
          <w:tcPr>
            <w:tcW w:w="510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E0EAE9" w:themeFill="accent5"/>
            <w:vAlign w:val="center"/>
          </w:tcPr>
          <w:p w14:paraId="6F672B6F" w14:textId="77777777" w:rsidR="00C359A6" w:rsidRPr="00A161B0" w:rsidRDefault="00C359A6" w:rsidP="00DB5343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>Objectives This Month</w:t>
            </w:r>
          </w:p>
        </w:tc>
      </w:tr>
      <w:tr w:rsidR="00C359A6" w:rsidRPr="005B50F6" w14:paraId="419513D4" w14:textId="77777777" w:rsidTr="007F78C2">
        <w:trPr>
          <w:trHeight w:val="288"/>
        </w:trPr>
        <w:tc>
          <w:tcPr>
            <w:tcW w:w="5580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104C656A" w14:textId="77777777" w:rsidR="00C359A6" w:rsidRPr="005B50F6" w:rsidRDefault="00C359A6" w:rsidP="00DB5343">
            <w:pPr>
              <w:keepNext/>
              <w:rPr>
                <w:rStyle w:val="Emphasis"/>
              </w:rPr>
            </w:pPr>
            <w:r w:rsidRPr="005B50F6">
              <w:rPr>
                <w:rStyle w:val="Emphasis"/>
              </w:rPr>
              <w:t xml:space="preserve">No more than 5. As few as possible. </w:t>
            </w:r>
            <w:r w:rsidRPr="000F7204">
              <w:rPr>
                <w:rStyle w:val="Emphasis"/>
                <w:b/>
              </w:rPr>
              <w:t>Bold</w:t>
            </w:r>
            <w:r w:rsidRPr="005B50F6">
              <w:rPr>
                <w:rStyle w:val="Emphasis"/>
              </w:rPr>
              <w:t xml:space="preserve"> the most important priority.</w:t>
            </w:r>
          </w:p>
        </w:tc>
        <w:tc>
          <w:tcPr>
            <w:tcW w:w="510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5DDB4FE6" w14:textId="77777777" w:rsidR="00C359A6" w:rsidRPr="005B50F6" w:rsidRDefault="00C359A6" w:rsidP="00DB5343">
            <w:pPr>
              <w:keepNext/>
              <w:rPr>
                <w:rStyle w:val="Emphasis"/>
              </w:rPr>
            </w:pPr>
            <w:r w:rsidRPr="005B50F6">
              <w:rPr>
                <w:rStyle w:val="Emphasis"/>
              </w:rPr>
              <w:t xml:space="preserve">As few as possible. </w:t>
            </w:r>
            <w:r w:rsidRPr="000F7204">
              <w:rPr>
                <w:rStyle w:val="Emphasis"/>
                <w:b/>
              </w:rPr>
              <w:t>Bold</w:t>
            </w:r>
            <w:r w:rsidRPr="005B50F6">
              <w:rPr>
                <w:rStyle w:val="Emphasis"/>
              </w:rPr>
              <w:t xml:space="preserve"> the most important objective.</w:t>
            </w:r>
          </w:p>
        </w:tc>
      </w:tr>
      <w:tr w:rsidR="009D5D2B" w:rsidRPr="00CE3956" w14:paraId="00F6FEB0" w14:textId="77777777" w:rsidTr="007F78C2">
        <w:trPr>
          <w:trHeight w:val="288"/>
        </w:trPr>
        <w:tc>
          <w:tcPr>
            <w:tcW w:w="5580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1ACF5D85" w14:textId="469934D3" w:rsidR="009D5D2B" w:rsidRPr="00CE3956" w:rsidRDefault="009D5D2B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510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</w:tcPr>
          <w:p w14:paraId="29857C1C" w14:textId="209BAB91" w:rsidR="009D5D2B" w:rsidRPr="00CE3956" w:rsidRDefault="009D5D2B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  <w:tr w:rsidR="009D5D2B" w:rsidRPr="007D6CA2" w14:paraId="797A329F" w14:textId="77777777" w:rsidTr="007F78C2">
        <w:trPr>
          <w:trHeight w:val="288"/>
        </w:trPr>
        <w:tc>
          <w:tcPr>
            <w:tcW w:w="5580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1E95687A" w14:textId="77777777" w:rsidR="009D5D2B" w:rsidRPr="00C85106" w:rsidRDefault="009D5D2B" w:rsidP="009D5D2B">
            <w:pPr>
              <w:keepNext/>
              <w:rPr>
                <w:sz w:val="16"/>
                <w:szCs w:val="18"/>
              </w:rPr>
            </w:pPr>
            <w:r w:rsidRPr="00C85106">
              <w:rPr>
                <w:sz w:val="16"/>
                <w:szCs w:val="18"/>
              </w:rPr>
              <w:t>Success Metrics:</w:t>
            </w:r>
          </w:p>
        </w:tc>
        <w:tc>
          <w:tcPr>
            <w:tcW w:w="510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64D5CF2F" w14:textId="77777777" w:rsidR="009D5D2B" w:rsidRPr="00C85106" w:rsidRDefault="009D5D2B" w:rsidP="009D5D2B">
            <w:pPr>
              <w:keepNext/>
              <w:rPr>
                <w:sz w:val="16"/>
                <w:szCs w:val="18"/>
              </w:rPr>
            </w:pPr>
            <w:r w:rsidRPr="00C85106">
              <w:rPr>
                <w:sz w:val="16"/>
                <w:szCs w:val="18"/>
              </w:rPr>
              <w:t>Success Metrics:</w:t>
            </w:r>
          </w:p>
        </w:tc>
      </w:tr>
      <w:tr w:rsidR="009D5D2B" w:rsidRPr="00CE3956" w14:paraId="66BEFE82" w14:textId="77777777" w:rsidTr="007F78C2">
        <w:trPr>
          <w:trHeight w:val="288"/>
        </w:trPr>
        <w:tc>
          <w:tcPr>
            <w:tcW w:w="5580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5FF4FF89" w14:textId="5DE9541E" w:rsidR="009D5D2B" w:rsidRPr="00CE3956" w:rsidRDefault="009D5D2B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5102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</w:tcPr>
          <w:p w14:paraId="54FC1BAF" w14:textId="1196B6A3" w:rsidR="009D5D2B" w:rsidRPr="00CE3956" w:rsidRDefault="009D5D2B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4836BDAF" w14:textId="77777777" w:rsidR="00F869F8" w:rsidRPr="00F869F8" w:rsidRDefault="00F869F8" w:rsidP="00F869F8">
      <w:pPr>
        <w:spacing w:after="0"/>
        <w:rPr>
          <w:sz w:val="8"/>
          <w:szCs w:val="8"/>
        </w:rPr>
      </w:pPr>
    </w:p>
    <w:tbl>
      <w:tblPr>
        <w:tblStyle w:val="TableGrid"/>
        <w:tblW w:w="1068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687"/>
      </w:tblGrid>
      <w:tr w:rsidR="001759D8" w:rsidRPr="00A161B0" w14:paraId="62F1F3B5" w14:textId="77777777" w:rsidTr="007F78C2">
        <w:trPr>
          <w:trHeight w:val="288"/>
        </w:trPr>
        <w:tc>
          <w:tcPr>
            <w:tcW w:w="10687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E0EAE9" w:themeFill="accent5"/>
            <w:vAlign w:val="center"/>
          </w:tcPr>
          <w:p w14:paraId="7717B119" w14:textId="77777777" w:rsidR="001759D8" w:rsidRPr="00A161B0" w:rsidRDefault="001759D8" w:rsidP="00DB5343">
            <w:pPr>
              <w:pStyle w:val="ListParagraph"/>
              <w:keepNext/>
              <w:spacing w:before="0"/>
              <w:ind w:left="0"/>
              <w:rPr>
                <w:rStyle w:val="Strong"/>
              </w:rPr>
            </w:pPr>
            <w:r w:rsidRPr="00A161B0">
              <w:rPr>
                <w:rStyle w:val="Strong"/>
              </w:rPr>
              <w:t>To Do This Week</w:t>
            </w:r>
          </w:p>
        </w:tc>
      </w:tr>
      <w:tr w:rsidR="001759D8" w:rsidRPr="005B50F6" w14:paraId="06344AED" w14:textId="77777777" w:rsidTr="007F78C2">
        <w:trPr>
          <w:trHeight w:val="288"/>
        </w:trPr>
        <w:tc>
          <w:tcPr>
            <w:tcW w:w="10687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771F48AF" w14:textId="77777777" w:rsidR="001759D8" w:rsidRPr="005B50F6" w:rsidRDefault="001759D8" w:rsidP="00DB5343">
            <w:pPr>
              <w:keepNext/>
              <w:rPr>
                <w:rStyle w:val="Emphasis"/>
              </w:rPr>
            </w:pPr>
            <w:r w:rsidRPr="005B50F6">
              <w:rPr>
                <w:rStyle w:val="Emphasis"/>
              </w:rPr>
              <w:t>Plan actions and calendar investment activities for next week on (day and time)</w:t>
            </w:r>
          </w:p>
        </w:tc>
      </w:tr>
      <w:tr w:rsidR="001759D8" w:rsidRPr="00CE3956" w14:paraId="23D8DB62" w14:textId="77777777" w:rsidTr="007F78C2">
        <w:trPr>
          <w:trHeight w:val="288"/>
        </w:trPr>
        <w:tc>
          <w:tcPr>
            <w:tcW w:w="10687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5B569682" w14:textId="5B4CF8FC" w:rsidR="001759D8" w:rsidRPr="00CE3956" w:rsidRDefault="001759D8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5165167E" w14:textId="77777777" w:rsidR="001759D8" w:rsidRDefault="001759D8" w:rsidP="00F033C9">
      <w:pPr>
        <w:spacing w:after="0"/>
        <w:rPr>
          <w:sz w:val="8"/>
          <w:szCs w:val="8"/>
        </w:rPr>
      </w:pPr>
    </w:p>
    <w:p w14:paraId="2E1CBC16" w14:textId="77777777" w:rsidR="0016346F" w:rsidRPr="00F033C9" w:rsidRDefault="0016346F" w:rsidP="00F033C9">
      <w:pPr>
        <w:spacing w:after="0"/>
        <w:rPr>
          <w:sz w:val="8"/>
          <w:szCs w:val="8"/>
        </w:rPr>
      </w:pPr>
    </w:p>
    <w:tbl>
      <w:tblPr>
        <w:tblStyle w:val="TableGrid"/>
        <w:tblW w:w="1068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30"/>
        <w:gridCol w:w="9157"/>
      </w:tblGrid>
      <w:tr w:rsidR="001759D8" w:rsidRPr="00A161B0" w14:paraId="03A1D88A" w14:textId="77777777" w:rsidTr="007F78C2">
        <w:trPr>
          <w:trHeight w:val="288"/>
          <w:tblHeader/>
        </w:trPr>
        <w:tc>
          <w:tcPr>
            <w:tcW w:w="10687" w:type="dxa"/>
            <w:gridSpan w:val="2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E0EAE9" w:themeFill="accent5"/>
            <w:vAlign w:val="center"/>
          </w:tcPr>
          <w:p w14:paraId="1F686971" w14:textId="77777777" w:rsidR="001759D8" w:rsidRPr="00A161B0" w:rsidRDefault="001759D8" w:rsidP="00DB5343">
            <w:pPr>
              <w:pStyle w:val="ListParagraph"/>
              <w:widowControl w:val="0"/>
              <w:spacing w:before="0"/>
              <w:ind w:left="0"/>
              <w:rPr>
                <w:rStyle w:val="Strong"/>
              </w:rPr>
            </w:pPr>
            <w:r w:rsidRPr="00A161B0">
              <w:rPr>
                <w:rStyle w:val="Strong"/>
              </w:rPr>
              <w:t>To Do – Core List</w:t>
            </w:r>
          </w:p>
        </w:tc>
      </w:tr>
      <w:tr w:rsidR="001759D8" w:rsidRPr="00E446D4" w14:paraId="0127B745" w14:textId="77777777" w:rsidTr="007F78C2">
        <w:trPr>
          <w:trHeight w:val="288"/>
        </w:trPr>
        <w:tc>
          <w:tcPr>
            <w:tcW w:w="1530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2F2F2" w:themeFill="background1" w:themeFillShade="F2"/>
            <w:vAlign w:val="center"/>
          </w:tcPr>
          <w:p w14:paraId="72FCDA5B" w14:textId="77777777" w:rsidR="001759D8" w:rsidRPr="00F01BBF" w:rsidRDefault="001759D8" w:rsidP="00494D0F">
            <w:pPr>
              <w:widowControl w:val="0"/>
              <w:rPr>
                <w:sz w:val="16"/>
                <w:szCs w:val="18"/>
              </w:rPr>
            </w:pPr>
            <w:r w:rsidRPr="00F01BBF">
              <w:rPr>
                <w:sz w:val="16"/>
                <w:szCs w:val="18"/>
              </w:rPr>
              <w:t>GIA Today:</w:t>
            </w:r>
          </w:p>
        </w:tc>
        <w:tc>
          <w:tcPr>
            <w:tcW w:w="9157" w:type="dxa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FFFFFF" w:themeFill="background1"/>
          </w:tcPr>
          <w:p w14:paraId="6951C60C" w14:textId="3A2CB006" w:rsidR="001759D8" w:rsidRPr="00D82599" w:rsidRDefault="001759D8" w:rsidP="00DB5343">
            <w:pPr>
              <w:pStyle w:val="FormText"/>
              <w:spacing w:before="0"/>
            </w:pPr>
          </w:p>
        </w:tc>
      </w:tr>
      <w:tr w:rsidR="00F033C9" w:rsidRPr="00E446D4" w14:paraId="772425CA" w14:textId="77777777" w:rsidTr="007F78C2">
        <w:trPr>
          <w:trHeight w:val="288"/>
          <w:tblHeader/>
        </w:trPr>
        <w:tc>
          <w:tcPr>
            <w:tcW w:w="10687" w:type="dxa"/>
            <w:gridSpan w:val="2"/>
            <w:tcBorders>
              <w:top w:val="single" w:sz="4" w:space="0" w:color="A5A5A5" w:themeColor="text2"/>
              <w:left w:val="single" w:sz="4" w:space="0" w:color="A5A5A5" w:themeColor="text2"/>
              <w:bottom w:val="single" w:sz="4" w:space="0" w:color="A5A5A5" w:themeColor="text2"/>
              <w:right w:val="single" w:sz="4" w:space="0" w:color="A5A5A5" w:themeColor="text2"/>
            </w:tcBorders>
            <w:shd w:val="clear" w:color="auto" w:fill="auto"/>
          </w:tcPr>
          <w:p w14:paraId="1400A0C3" w14:textId="7F86700B" w:rsidR="00A161B0" w:rsidRPr="00CD1BDC" w:rsidRDefault="00A161B0" w:rsidP="00DB5343">
            <w:pPr>
              <w:pStyle w:val="ListParagraph"/>
              <w:spacing w:before="0"/>
            </w:pPr>
          </w:p>
        </w:tc>
      </w:tr>
    </w:tbl>
    <w:p w14:paraId="40CAA521" w14:textId="77777777" w:rsidR="00B842DD" w:rsidRPr="00BB3ED2" w:rsidRDefault="00B842DD" w:rsidP="001759D8">
      <w:pPr>
        <w:keepNext/>
        <w:spacing w:after="0"/>
        <w:rPr>
          <w:sz w:val="8"/>
          <w:szCs w:val="8"/>
        </w:rPr>
      </w:pPr>
      <w:r w:rsidRPr="00BB3ED2">
        <w:rPr>
          <w:sz w:val="8"/>
          <w:szCs w:val="8"/>
        </w:rPr>
        <w:br w:type="page"/>
      </w: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ook w:val="04A0" w:firstRow="1" w:lastRow="0" w:firstColumn="1" w:lastColumn="0" w:noHBand="0" w:noVBand="1"/>
      </w:tblPr>
      <w:tblGrid>
        <w:gridCol w:w="3613"/>
        <w:gridCol w:w="3680"/>
        <w:gridCol w:w="3399"/>
      </w:tblGrid>
      <w:tr w:rsidR="0012267D" w:rsidRPr="008E17B6" w14:paraId="2BB45808" w14:textId="319E12F8" w:rsidTr="0012267D">
        <w:trPr>
          <w:trHeight w:val="288"/>
        </w:trPr>
        <w:tc>
          <w:tcPr>
            <w:tcW w:w="729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534F554" w14:textId="77777777" w:rsidR="0012267D" w:rsidRPr="00142ADF" w:rsidRDefault="0012267D" w:rsidP="00901159">
            <w:pPr>
              <w:pStyle w:val="RedHeader"/>
              <w:rPr>
                <w:sz w:val="18"/>
                <w:szCs w:val="18"/>
              </w:rPr>
            </w:pPr>
            <w:r w:rsidRPr="00152EA7">
              <w:lastRenderedPageBreak/>
              <w:t>Habits to Change or Develop</w:t>
            </w:r>
          </w:p>
        </w:tc>
        <w:tc>
          <w:tcPr>
            <w:tcW w:w="3399" w:type="dxa"/>
            <w:tcBorders>
              <w:top w:val="nil"/>
              <w:left w:val="nil"/>
              <w:right w:val="nil"/>
            </w:tcBorders>
          </w:tcPr>
          <w:p w14:paraId="184A7522" w14:textId="77777777" w:rsidR="0012267D" w:rsidRPr="00152EA7" w:rsidRDefault="0012267D" w:rsidP="00901159">
            <w:pPr>
              <w:pStyle w:val="RedHeader"/>
            </w:pPr>
          </w:p>
        </w:tc>
      </w:tr>
      <w:tr w:rsidR="0012267D" w:rsidRPr="00A161B0" w14:paraId="0081A5D9" w14:textId="7B7C664D" w:rsidTr="0012267D">
        <w:trPr>
          <w:trHeight w:val="288"/>
        </w:trPr>
        <w:tc>
          <w:tcPr>
            <w:tcW w:w="3613" w:type="dxa"/>
            <w:shd w:val="clear" w:color="auto" w:fill="E0EAE9" w:themeFill="accent5"/>
            <w:vAlign w:val="center"/>
          </w:tcPr>
          <w:p w14:paraId="40A1ED71" w14:textId="23E8A218" w:rsidR="0012267D" w:rsidRPr="00A161B0" w:rsidRDefault="0012267D" w:rsidP="00DB5343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>Habits I Want to Change or Develop</w:t>
            </w:r>
            <w:r>
              <w:rPr>
                <w:rStyle w:val="Strong"/>
              </w:rPr>
              <w:t xml:space="preserve"> </w:t>
            </w:r>
            <w:r w:rsidRPr="008A5702">
              <w:rPr>
                <w:rStyle w:val="Strong"/>
                <w:b w:val="0"/>
                <w:sz w:val="14"/>
              </w:rPr>
              <w:t>(Focus on work habit)</w:t>
            </w:r>
          </w:p>
        </w:tc>
        <w:tc>
          <w:tcPr>
            <w:tcW w:w="3680" w:type="dxa"/>
            <w:shd w:val="clear" w:color="auto" w:fill="E0EAE9" w:themeFill="accent5"/>
            <w:vAlign w:val="center"/>
          </w:tcPr>
          <w:p w14:paraId="1F1EED48" w14:textId="77777777" w:rsidR="0012267D" w:rsidRPr="00A161B0" w:rsidRDefault="0012267D" w:rsidP="00DB5343">
            <w:pPr>
              <w:keepNext/>
              <w:rPr>
                <w:rStyle w:val="Strong"/>
              </w:rPr>
            </w:pPr>
            <w:r w:rsidRPr="00A161B0">
              <w:rPr>
                <w:rStyle w:val="Strong"/>
              </w:rPr>
              <w:t>How I Plan to Change or Develop This Habit</w:t>
            </w:r>
          </w:p>
        </w:tc>
        <w:tc>
          <w:tcPr>
            <w:tcW w:w="3399" w:type="dxa"/>
            <w:shd w:val="clear" w:color="auto" w:fill="E0EAE9" w:themeFill="accent5"/>
          </w:tcPr>
          <w:p w14:paraId="6E6D86B7" w14:textId="6805377B" w:rsidR="0012267D" w:rsidRPr="00A161B0" w:rsidRDefault="0012267D" w:rsidP="00DB5343">
            <w:pPr>
              <w:keepNext/>
              <w:rPr>
                <w:rStyle w:val="Strong"/>
              </w:rPr>
            </w:pPr>
            <w:r>
              <w:rPr>
                <w:rStyle w:val="Strong"/>
              </w:rPr>
              <w:t>Why Am I Doing This</w:t>
            </w:r>
          </w:p>
        </w:tc>
      </w:tr>
      <w:tr w:rsidR="0012267D" w:rsidRPr="00CE3956" w14:paraId="736D616D" w14:textId="7AD6064D" w:rsidTr="0012267D">
        <w:trPr>
          <w:trHeight w:val="288"/>
        </w:trPr>
        <w:tc>
          <w:tcPr>
            <w:tcW w:w="3613" w:type="dxa"/>
          </w:tcPr>
          <w:p w14:paraId="08C41C46" w14:textId="4D112BC5" w:rsidR="0012267D" w:rsidRPr="00CE3956" w:rsidRDefault="0012267D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3680" w:type="dxa"/>
          </w:tcPr>
          <w:p w14:paraId="667D63DF" w14:textId="77C148C2" w:rsidR="0012267D" w:rsidRPr="00CE3956" w:rsidRDefault="0012267D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3399" w:type="dxa"/>
          </w:tcPr>
          <w:p w14:paraId="7FBCA07E" w14:textId="77777777" w:rsidR="0012267D" w:rsidRPr="00CE3956" w:rsidRDefault="0012267D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421FC51C" w14:textId="77777777" w:rsidR="00770942" w:rsidRPr="007E5EE5" w:rsidRDefault="00770942" w:rsidP="00F30BA5">
      <w:pPr>
        <w:spacing w:after="0"/>
        <w:ind w:left="180"/>
        <w:rPr>
          <w:rFonts w:ascii="Times New Roman" w:hAnsi="Times New Roman" w:cs="Times New Roman"/>
          <w:i/>
          <w:color w:val="A5A5A5" w:themeColor="text2"/>
          <w:szCs w:val="18"/>
        </w:rPr>
      </w:pPr>
      <w:r w:rsidRPr="007E5EE5">
        <w:rPr>
          <w:rFonts w:ascii="Times New Roman" w:hAnsi="Times New Roman" w:cs="Times New Roman"/>
          <w:i/>
          <w:color w:val="A5A5A5" w:themeColor="text2"/>
          <w:szCs w:val="18"/>
        </w:rPr>
        <w:t>Hit the tab key to add more rows.</w:t>
      </w:r>
    </w:p>
    <w:p w14:paraId="57D9937E" w14:textId="77777777" w:rsidR="00564BF3" w:rsidRDefault="00564BF3" w:rsidP="00AD012B">
      <w:pPr>
        <w:spacing w:after="0"/>
        <w:rPr>
          <w:sz w:val="8"/>
          <w:szCs w:val="8"/>
        </w:rPr>
      </w:pPr>
    </w:p>
    <w:p w14:paraId="07BD17C0" w14:textId="77777777" w:rsidR="00B2401C" w:rsidRPr="00AD012B" w:rsidRDefault="00B2401C" w:rsidP="00AD012B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ook w:val="04A0" w:firstRow="1" w:lastRow="0" w:firstColumn="1" w:lastColumn="0" w:noHBand="0" w:noVBand="1"/>
      </w:tblPr>
      <w:tblGrid>
        <w:gridCol w:w="10682"/>
      </w:tblGrid>
      <w:tr w:rsidR="00AD012B" w:rsidRPr="008E17B6" w14:paraId="7618D78D" w14:textId="77777777" w:rsidTr="00AD012B">
        <w:trPr>
          <w:trHeight w:val="288"/>
        </w:trPr>
        <w:tc>
          <w:tcPr>
            <w:tcW w:w="106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C44CA7B" w14:textId="77777777" w:rsidR="00AD012B" w:rsidRPr="00142ADF" w:rsidRDefault="00AD012B" w:rsidP="00901159">
            <w:pPr>
              <w:pStyle w:val="RedHeader"/>
              <w:rPr>
                <w:sz w:val="18"/>
                <w:szCs w:val="18"/>
              </w:rPr>
            </w:pPr>
            <w:r w:rsidRPr="00152EA7">
              <w:t>TIME</w:t>
            </w:r>
          </w:p>
        </w:tc>
      </w:tr>
      <w:tr w:rsidR="001068E1" w:rsidRPr="00772A60" w14:paraId="005FF674" w14:textId="77777777" w:rsidTr="007F78C2">
        <w:trPr>
          <w:trHeight w:val="288"/>
        </w:trPr>
        <w:tc>
          <w:tcPr>
            <w:tcW w:w="10682" w:type="dxa"/>
            <w:shd w:val="clear" w:color="auto" w:fill="E0EAE9" w:themeFill="accent5"/>
            <w:vAlign w:val="center"/>
          </w:tcPr>
          <w:p w14:paraId="32123AA1" w14:textId="77777777" w:rsidR="001068E1" w:rsidRPr="00772A60" w:rsidRDefault="001068E1" w:rsidP="00E25C1D">
            <w:pPr>
              <w:keepNext/>
              <w:tabs>
                <w:tab w:val="left" w:pos="3180"/>
              </w:tabs>
              <w:rPr>
                <w:rStyle w:val="Strong"/>
              </w:rPr>
            </w:pPr>
            <w:r w:rsidRPr="00772A60">
              <w:rPr>
                <w:rStyle w:val="Strong"/>
              </w:rPr>
              <w:t>Treasured TIME I Want</w:t>
            </w:r>
            <w:r w:rsidRPr="00772A60">
              <w:rPr>
                <w:rStyle w:val="Strong"/>
              </w:rPr>
              <w:tab/>
            </w:r>
          </w:p>
        </w:tc>
      </w:tr>
      <w:tr w:rsidR="001068E1" w:rsidRPr="00CE3956" w14:paraId="1AE94A92" w14:textId="77777777" w:rsidTr="007F78C2">
        <w:trPr>
          <w:trHeight w:val="288"/>
        </w:trPr>
        <w:tc>
          <w:tcPr>
            <w:tcW w:w="10682" w:type="dxa"/>
          </w:tcPr>
          <w:p w14:paraId="37DFAC7F" w14:textId="6AA3DE0B" w:rsidR="00CE3956" w:rsidRPr="00CE3956" w:rsidRDefault="00CE3956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02DE92FE" w14:textId="77777777" w:rsidR="00F869F8" w:rsidRPr="002405CF" w:rsidRDefault="00F869F8" w:rsidP="002405CF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5395"/>
      </w:tblGrid>
      <w:tr w:rsidR="001068E1" w:rsidRPr="00772A60" w14:paraId="05003CF9" w14:textId="77777777" w:rsidTr="007F78C2">
        <w:trPr>
          <w:trHeight w:val="288"/>
        </w:trPr>
        <w:tc>
          <w:tcPr>
            <w:tcW w:w="10682" w:type="dxa"/>
            <w:gridSpan w:val="2"/>
            <w:shd w:val="clear" w:color="auto" w:fill="E0EAE9" w:themeFill="accent5"/>
            <w:vAlign w:val="center"/>
          </w:tcPr>
          <w:p w14:paraId="2FB9C67C" w14:textId="77777777" w:rsidR="001068E1" w:rsidRPr="00772A60" w:rsidRDefault="001068E1" w:rsidP="00E25C1D">
            <w:pPr>
              <w:keepNext/>
              <w:tabs>
                <w:tab w:val="left" w:pos="8120"/>
              </w:tabs>
              <w:rPr>
                <w:rStyle w:val="Strong"/>
              </w:rPr>
            </w:pPr>
            <w:r w:rsidRPr="00772A60">
              <w:rPr>
                <w:rStyle w:val="Strong"/>
              </w:rPr>
              <w:t>Investment TIME for My Focus (in order of importance)</w:t>
            </w:r>
            <w:r w:rsidRPr="00772A60">
              <w:rPr>
                <w:rStyle w:val="Strong"/>
              </w:rPr>
              <w:tab/>
            </w:r>
          </w:p>
        </w:tc>
      </w:tr>
      <w:tr w:rsidR="001068E1" w:rsidRPr="008E17B6" w14:paraId="2C4CEA3D" w14:textId="77777777" w:rsidTr="007F78C2">
        <w:trPr>
          <w:trHeight w:val="288"/>
        </w:trPr>
        <w:tc>
          <w:tcPr>
            <w:tcW w:w="5287" w:type="dxa"/>
            <w:shd w:val="clear" w:color="auto" w:fill="F2F2F2" w:themeFill="background2"/>
            <w:vAlign w:val="center"/>
          </w:tcPr>
          <w:p w14:paraId="752FD03B" w14:textId="77777777" w:rsidR="001068E1" w:rsidRPr="00985A09" w:rsidRDefault="001068E1" w:rsidP="002405CF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Topic</w:t>
            </w:r>
          </w:p>
        </w:tc>
        <w:tc>
          <w:tcPr>
            <w:tcW w:w="5395" w:type="dxa"/>
            <w:shd w:val="clear" w:color="auto" w:fill="F2F2F2" w:themeFill="background2"/>
            <w:vAlign w:val="center"/>
          </w:tcPr>
          <w:p w14:paraId="465454FB" w14:textId="77777777" w:rsidR="001068E1" w:rsidRPr="00985A09" w:rsidRDefault="001068E1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Why</w:t>
            </w:r>
          </w:p>
        </w:tc>
      </w:tr>
      <w:tr w:rsidR="001068E1" w:rsidRPr="00CE3956" w14:paraId="22F6A54D" w14:textId="77777777" w:rsidTr="007F78C2">
        <w:trPr>
          <w:trHeight w:val="288"/>
        </w:trPr>
        <w:tc>
          <w:tcPr>
            <w:tcW w:w="5287" w:type="dxa"/>
          </w:tcPr>
          <w:p w14:paraId="1DC303D3" w14:textId="3DB6FED9" w:rsidR="001068E1" w:rsidRPr="00CE3956" w:rsidRDefault="001068E1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5395" w:type="dxa"/>
          </w:tcPr>
          <w:p w14:paraId="5D766B13" w14:textId="5BB8057A" w:rsidR="001068E1" w:rsidRPr="00CE3956" w:rsidRDefault="001068E1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4E09EFAF" w14:textId="77777777" w:rsidR="00F869F8" w:rsidRPr="007E5EE5" w:rsidRDefault="00770942" w:rsidP="00F30BA5">
      <w:pPr>
        <w:spacing w:after="0"/>
        <w:ind w:left="180"/>
        <w:rPr>
          <w:rFonts w:ascii="Times New Roman" w:hAnsi="Times New Roman" w:cs="Times New Roman"/>
          <w:i/>
          <w:color w:val="A5A5A5" w:themeColor="text2"/>
          <w:szCs w:val="18"/>
        </w:rPr>
      </w:pPr>
      <w:r w:rsidRPr="007E5EE5">
        <w:rPr>
          <w:rFonts w:ascii="Times New Roman" w:hAnsi="Times New Roman" w:cs="Times New Roman"/>
          <w:i/>
          <w:color w:val="A5A5A5" w:themeColor="text2"/>
          <w:szCs w:val="18"/>
        </w:rPr>
        <w:t>Hit the tab key to add more rows.</w:t>
      </w:r>
    </w:p>
    <w:p w14:paraId="6E3CDADF" w14:textId="77777777" w:rsidR="00770942" w:rsidRPr="002405CF" w:rsidRDefault="00770942" w:rsidP="002405CF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ayout w:type="fixed"/>
        <w:tblLook w:val="04A0" w:firstRow="1" w:lastRow="0" w:firstColumn="1" w:lastColumn="0" w:noHBand="0" w:noVBand="1"/>
      </w:tblPr>
      <w:tblGrid>
        <w:gridCol w:w="3488"/>
        <w:gridCol w:w="5422"/>
        <w:gridCol w:w="1772"/>
      </w:tblGrid>
      <w:tr w:rsidR="001068E1" w:rsidRPr="00772A60" w14:paraId="7E7C04EF" w14:textId="77777777" w:rsidTr="007F78C2">
        <w:trPr>
          <w:trHeight w:val="288"/>
        </w:trPr>
        <w:tc>
          <w:tcPr>
            <w:tcW w:w="10682" w:type="dxa"/>
            <w:gridSpan w:val="3"/>
            <w:shd w:val="clear" w:color="auto" w:fill="E0EAE9" w:themeFill="accent5"/>
            <w:vAlign w:val="center"/>
          </w:tcPr>
          <w:p w14:paraId="2FA59619" w14:textId="77777777" w:rsidR="001068E1" w:rsidRPr="00772A60" w:rsidRDefault="001068E1" w:rsidP="00E25C1D">
            <w:pPr>
              <w:keepNext/>
              <w:tabs>
                <w:tab w:val="left" w:pos="3291"/>
              </w:tabs>
              <w:rPr>
                <w:rStyle w:val="Strong"/>
              </w:rPr>
            </w:pPr>
            <w:r w:rsidRPr="00772A60">
              <w:rPr>
                <w:rStyle w:val="Strong"/>
              </w:rPr>
              <w:t>Mandatory TIME</w:t>
            </w:r>
            <w:r w:rsidRPr="00772A60">
              <w:rPr>
                <w:rStyle w:val="Strong"/>
              </w:rPr>
              <w:tab/>
            </w:r>
          </w:p>
        </w:tc>
      </w:tr>
      <w:tr w:rsidR="00A43524" w:rsidRPr="008E17B6" w14:paraId="6A21C476" w14:textId="77777777" w:rsidTr="007F78C2">
        <w:trPr>
          <w:trHeight w:val="288"/>
        </w:trPr>
        <w:tc>
          <w:tcPr>
            <w:tcW w:w="3488" w:type="dxa"/>
            <w:shd w:val="clear" w:color="auto" w:fill="F2F2F2" w:themeFill="background2"/>
            <w:vAlign w:val="center"/>
          </w:tcPr>
          <w:p w14:paraId="76D64C71" w14:textId="77777777" w:rsidR="001068E1" w:rsidRPr="00985A09" w:rsidRDefault="001068E1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Topic</w:t>
            </w:r>
          </w:p>
        </w:tc>
        <w:tc>
          <w:tcPr>
            <w:tcW w:w="5422" w:type="dxa"/>
            <w:shd w:val="clear" w:color="auto" w:fill="F2F2F2" w:themeFill="background2"/>
            <w:vAlign w:val="center"/>
          </w:tcPr>
          <w:p w14:paraId="163F8290" w14:textId="77777777" w:rsidR="001068E1" w:rsidRPr="00985A09" w:rsidRDefault="001068E1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Minimize or Outsource Strategy</w:t>
            </w:r>
          </w:p>
        </w:tc>
        <w:tc>
          <w:tcPr>
            <w:tcW w:w="1772" w:type="dxa"/>
            <w:shd w:val="clear" w:color="auto" w:fill="F2F2F2" w:themeFill="background2"/>
            <w:vAlign w:val="center"/>
          </w:tcPr>
          <w:p w14:paraId="1D809D5D" w14:textId="4217A3E2" w:rsidR="001068E1" w:rsidRPr="00985A09" w:rsidRDefault="001068E1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Hours Saved Target</w:t>
            </w:r>
            <w:r w:rsidR="00780B37">
              <w:rPr>
                <w:rFonts w:ascii="Century Gothic" w:eastAsia="Calibri" w:hAnsi="Century Gothic" w:cs="Times New Roman"/>
                <w:sz w:val="16"/>
                <w:szCs w:val="18"/>
              </w:rPr>
              <w:t xml:space="preserve"> </w:t>
            </w:r>
            <w:r w:rsidR="008A5702" w:rsidRPr="008A5702">
              <w:rPr>
                <w:rFonts w:ascii="Century Gothic" w:eastAsia="Calibri" w:hAnsi="Century Gothic" w:cs="Times New Roman"/>
                <w:i/>
                <w:sz w:val="16"/>
                <w:szCs w:val="18"/>
              </w:rPr>
              <w:t>(p</w:t>
            </w:r>
            <w:r w:rsidR="00780B37" w:rsidRPr="008A5702">
              <w:rPr>
                <w:rFonts w:ascii="Century Gothic" w:eastAsia="Calibri" w:hAnsi="Century Gothic" w:cs="Times New Roman"/>
                <w:i/>
                <w:sz w:val="16"/>
                <w:szCs w:val="18"/>
              </w:rPr>
              <w:t xml:space="preserve">er </w:t>
            </w:r>
            <w:r w:rsidR="008A5702" w:rsidRPr="008A5702">
              <w:rPr>
                <w:rFonts w:ascii="Century Gothic" w:eastAsia="Calibri" w:hAnsi="Century Gothic" w:cs="Times New Roman"/>
                <w:i/>
                <w:sz w:val="16"/>
                <w:szCs w:val="18"/>
              </w:rPr>
              <w:t>w</w:t>
            </w:r>
            <w:r w:rsidR="00780B37" w:rsidRPr="008A5702">
              <w:rPr>
                <w:rFonts w:ascii="Century Gothic" w:eastAsia="Calibri" w:hAnsi="Century Gothic" w:cs="Times New Roman"/>
                <w:i/>
                <w:sz w:val="16"/>
                <w:szCs w:val="18"/>
              </w:rPr>
              <w:t>eek</w:t>
            </w:r>
            <w:r w:rsidR="008A5702" w:rsidRPr="008A5702">
              <w:rPr>
                <w:rFonts w:ascii="Century Gothic" w:eastAsia="Calibri" w:hAnsi="Century Gothic" w:cs="Times New Roman"/>
                <w:i/>
                <w:sz w:val="16"/>
                <w:szCs w:val="18"/>
              </w:rPr>
              <w:t>)</w:t>
            </w:r>
          </w:p>
        </w:tc>
      </w:tr>
      <w:tr w:rsidR="00A43524" w:rsidRPr="00CE3956" w14:paraId="4A9CEDC2" w14:textId="77777777" w:rsidTr="007F78C2">
        <w:trPr>
          <w:trHeight w:val="288"/>
        </w:trPr>
        <w:tc>
          <w:tcPr>
            <w:tcW w:w="3488" w:type="dxa"/>
          </w:tcPr>
          <w:p w14:paraId="2C7ACE3E" w14:textId="7996F696" w:rsidR="001068E1" w:rsidRPr="00CE3956" w:rsidRDefault="001068E1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5422" w:type="dxa"/>
          </w:tcPr>
          <w:p w14:paraId="7FEC2266" w14:textId="67EFE7A8" w:rsidR="00780B37" w:rsidRPr="00CE3956" w:rsidRDefault="00780B37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1772" w:type="dxa"/>
            <w:vAlign w:val="center"/>
          </w:tcPr>
          <w:p w14:paraId="20F0A2A9" w14:textId="20188696" w:rsidR="001068E1" w:rsidRPr="00CE3956" w:rsidRDefault="001068E1" w:rsidP="00E25C1D">
            <w:pPr>
              <w:pStyle w:val="FormText"/>
              <w:spacing w:before="0"/>
              <w:jc w:val="center"/>
            </w:pPr>
          </w:p>
        </w:tc>
      </w:tr>
    </w:tbl>
    <w:p w14:paraId="42BD8772" w14:textId="77777777" w:rsidR="00770942" w:rsidRPr="007E5EE5" w:rsidRDefault="00770942" w:rsidP="00F30BA5">
      <w:pPr>
        <w:spacing w:after="0"/>
        <w:ind w:left="180"/>
        <w:rPr>
          <w:rFonts w:ascii="Times New Roman" w:hAnsi="Times New Roman" w:cs="Times New Roman"/>
          <w:i/>
          <w:color w:val="A5A5A5" w:themeColor="text2"/>
          <w:szCs w:val="18"/>
        </w:rPr>
      </w:pPr>
      <w:r w:rsidRPr="007E5EE5">
        <w:rPr>
          <w:rFonts w:ascii="Times New Roman" w:hAnsi="Times New Roman" w:cs="Times New Roman"/>
          <w:i/>
          <w:color w:val="A5A5A5" w:themeColor="text2"/>
          <w:szCs w:val="18"/>
        </w:rPr>
        <w:t>Hit the tab key to add more rows.</w:t>
      </w:r>
    </w:p>
    <w:p w14:paraId="7C01FBC0" w14:textId="77777777" w:rsidR="00F869F8" w:rsidRPr="00033742" w:rsidRDefault="00F869F8" w:rsidP="00033742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ayout w:type="fixed"/>
        <w:tblLook w:val="04A0" w:firstRow="1" w:lastRow="0" w:firstColumn="1" w:lastColumn="0" w:noHBand="0" w:noVBand="1"/>
      </w:tblPr>
      <w:tblGrid>
        <w:gridCol w:w="3488"/>
        <w:gridCol w:w="5422"/>
        <w:gridCol w:w="1772"/>
      </w:tblGrid>
      <w:tr w:rsidR="007648E6" w:rsidRPr="00772A60" w14:paraId="42234CDF" w14:textId="77777777" w:rsidTr="007F78C2">
        <w:trPr>
          <w:trHeight w:val="288"/>
        </w:trPr>
        <w:tc>
          <w:tcPr>
            <w:tcW w:w="10682" w:type="dxa"/>
            <w:gridSpan w:val="3"/>
            <w:shd w:val="clear" w:color="auto" w:fill="E0EAE9" w:themeFill="accent5"/>
            <w:vAlign w:val="center"/>
          </w:tcPr>
          <w:p w14:paraId="7323DEB2" w14:textId="77777777" w:rsidR="007648E6" w:rsidRPr="00772A60" w:rsidRDefault="007648E6" w:rsidP="00E25C1D">
            <w:pPr>
              <w:keepNext/>
              <w:tabs>
                <w:tab w:val="left" w:pos="2121"/>
              </w:tabs>
              <w:rPr>
                <w:rStyle w:val="Strong"/>
              </w:rPr>
            </w:pPr>
            <w:bookmarkStart w:id="0" w:name="_Hlk517091940"/>
            <w:r w:rsidRPr="00772A60">
              <w:rPr>
                <w:rStyle w:val="Strong"/>
              </w:rPr>
              <w:t>Empty TIME</w:t>
            </w:r>
            <w:r w:rsidR="001068E1" w:rsidRPr="00772A60">
              <w:rPr>
                <w:rStyle w:val="Strong"/>
              </w:rPr>
              <w:tab/>
            </w:r>
          </w:p>
        </w:tc>
      </w:tr>
      <w:tr w:rsidR="007648E6" w:rsidRPr="008E17B6" w14:paraId="614B4A9F" w14:textId="77777777" w:rsidTr="007F78C2">
        <w:trPr>
          <w:trHeight w:val="288"/>
        </w:trPr>
        <w:tc>
          <w:tcPr>
            <w:tcW w:w="3488" w:type="dxa"/>
            <w:shd w:val="clear" w:color="auto" w:fill="F2F2F2" w:themeFill="background2"/>
            <w:vAlign w:val="center"/>
          </w:tcPr>
          <w:p w14:paraId="5F48EABD" w14:textId="77777777" w:rsidR="007648E6" w:rsidRPr="00985A09" w:rsidRDefault="007648E6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Topic</w:t>
            </w:r>
          </w:p>
        </w:tc>
        <w:tc>
          <w:tcPr>
            <w:tcW w:w="5422" w:type="dxa"/>
            <w:shd w:val="clear" w:color="auto" w:fill="F2F2F2" w:themeFill="background2"/>
            <w:vAlign w:val="center"/>
          </w:tcPr>
          <w:p w14:paraId="0B624BCD" w14:textId="77777777" w:rsidR="007648E6" w:rsidRPr="00985A09" w:rsidRDefault="007648E6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Minimize Strategy</w:t>
            </w:r>
          </w:p>
        </w:tc>
        <w:tc>
          <w:tcPr>
            <w:tcW w:w="1772" w:type="dxa"/>
            <w:shd w:val="clear" w:color="auto" w:fill="F2F2F2" w:themeFill="background2"/>
            <w:vAlign w:val="center"/>
          </w:tcPr>
          <w:p w14:paraId="5502A39B" w14:textId="77777777" w:rsidR="007648E6" w:rsidRPr="00985A09" w:rsidRDefault="007648E6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Hours Saved Target</w:t>
            </w:r>
          </w:p>
        </w:tc>
      </w:tr>
      <w:tr w:rsidR="007648E6" w:rsidRPr="00CE3956" w14:paraId="33630F24" w14:textId="77777777" w:rsidTr="007F78C2">
        <w:trPr>
          <w:trHeight w:val="288"/>
        </w:trPr>
        <w:tc>
          <w:tcPr>
            <w:tcW w:w="3488" w:type="dxa"/>
          </w:tcPr>
          <w:p w14:paraId="207AA362" w14:textId="0A6CC579" w:rsidR="007648E6" w:rsidRPr="00CE3956" w:rsidRDefault="007648E6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5422" w:type="dxa"/>
          </w:tcPr>
          <w:p w14:paraId="1BDAB67A" w14:textId="77777777" w:rsidR="007648E6" w:rsidRPr="00CE3956" w:rsidRDefault="007648E6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1772" w:type="dxa"/>
            <w:vAlign w:val="center"/>
          </w:tcPr>
          <w:p w14:paraId="309731ED" w14:textId="77777777" w:rsidR="007648E6" w:rsidRPr="00CE3956" w:rsidRDefault="007648E6" w:rsidP="00E25C1D">
            <w:pPr>
              <w:pStyle w:val="FormText"/>
              <w:spacing w:before="0"/>
              <w:jc w:val="center"/>
            </w:pPr>
          </w:p>
        </w:tc>
      </w:tr>
    </w:tbl>
    <w:bookmarkEnd w:id="0"/>
    <w:p w14:paraId="7A489AD6" w14:textId="77777777" w:rsidR="00770942" w:rsidRPr="007E5EE5" w:rsidRDefault="00770942" w:rsidP="00F30BA5">
      <w:pPr>
        <w:spacing w:after="0"/>
        <w:ind w:left="180"/>
        <w:rPr>
          <w:rFonts w:ascii="Times New Roman" w:hAnsi="Times New Roman" w:cs="Times New Roman"/>
          <w:i/>
          <w:color w:val="A5A5A5" w:themeColor="text2"/>
          <w:szCs w:val="18"/>
        </w:rPr>
      </w:pPr>
      <w:r w:rsidRPr="007E5EE5">
        <w:rPr>
          <w:rFonts w:ascii="Times New Roman" w:hAnsi="Times New Roman" w:cs="Times New Roman"/>
          <w:i/>
          <w:color w:val="A5A5A5" w:themeColor="text2"/>
          <w:szCs w:val="18"/>
        </w:rPr>
        <w:t>Hit the tab key to add more rows.</w:t>
      </w:r>
    </w:p>
    <w:p w14:paraId="4E68FDE0" w14:textId="77777777" w:rsidR="00564BF3" w:rsidRPr="00A6625F" w:rsidRDefault="00564BF3" w:rsidP="00A6625F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5395"/>
      </w:tblGrid>
      <w:tr w:rsidR="00A6625F" w:rsidRPr="008E17B6" w14:paraId="357E8E7B" w14:textId="77777777" w:rsidTr="00A43524">
        <w:trPr>
          <w:trHeight w:val="432"/>
        </w:trPr>
        <w:tc>
          <w:tcPr>
            <w:tcW w:w="1068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CE05736" w14:textId="77777777" w:rsidR="00A6625F" w:rsidRPr="00142ADF" w:rsidRDefault="00446B37" w:rsidP="00901159">
            <w:pPr>
              <w:pStyle w:val="RedHeader"/>
              <w:rPr>
                <w:sz w:val="18"/>
                <w:szCs w:val="18"/>
              </w:rPr>
            </w:pPr>
            <w:r>
              <w:t>Avoiding Distraction</w:t>
            </w:r>
          </w:p>
        </w:tc>
      </w:tr>
      <w:tr w:rsidR="00B45BD5" w:rsidRPr="00772A60" w14:paraId="799B60C8" w14:textId="77777777" w:rsidTr="007F78C2">
        <w:trPr>
          <w:trHeight w:val="288"/>
        </w:trPr>
        <w:tc>
          <w:tcPr>
            <w:tcW w:w="10682" w:type="dxa"/>
            <w:gridSpan w:val="2"/>
            <w:shd w:val="clear" w:color="auto" w:fill="E0EAE9" w:themeFill="accent5"/>
            <w:vAlign w:val="center"/>
          </w:tcPr>
          <w:p w14:paraId="532CD2AF" w14:textId="361DC6EB" w:rsidR="00B45BD5" w:rsidRPr="00772A60" w:rsidRDefault="00B45BD5" w:rsidP="00E25C1D">
            <w:pPr>
              <w:keepNext/>
              <w:rPr>
                <w:rStyle w:val="Strong"/>
              </w:rPr>
            </w:pPr>
            <w:r w:rsidRPr="00772A60">
              <w:rPr>
                <w:rStyle w:val="Strong"/>
              </w:rPr>
              <w:t>Be Impossible to Distract</w:t>
            </w:r>
            <w:r w:rsidR="00F2244D" w:rsidRPr="00772A60">
              <w:rPr>
                <w:rStyle w:val="Strong"/>
              </w:rPr>
              <w:tab/>
            </w:r>
            <w:r w:rsidR="008A5702" w:rsidRPr="008A5702">
              <w:rPr>
                <w:rStyle w:val="Strong"/>
                <w:b w:val="0"/>
                <w:sz w:val="14"/>
              </w:rPr>
              <w:t xml:space="preserve">(Focus on work </w:t>
            </w:r>
            <w:r w:rsidR="008A5702">
              <w:rPr>
                <w:rStyle w:val="Strong"/>
                <w:b w:val="0"/>
                <w:sz w:val="14"/>
              </w:rPr>
              <w:t>environment</w:t>
            </w:r>
            <w:r w:rsidR="008A5702" w:rsidRPr="008A5702">
              <w:rPr>
                <w:rStyle w:val="Strong"/>
                <w:b w:val="0"/>
                <w:sz w:val="14"/>
              </w:rPr>
              <w:t>)</w:t>
            </w:r>
          </w:p>
        </w:tc>
      </w:tr>
      <w:tr w:rsidR="00B45BD5" w:rsidRPr="008E17B6" w14:paraId="21FBD7AB" w14:textId="77777777" w:rsidTr="007F78C2">
        <w:trPr>
          <w:trHeight w:val="288"/>
        </w:trPr>
        <w:tc>
          <w:tcPr>
            <w:tcW w:w="5287" w:type="dxa"/>
            <w:shd w:val="clear" w:color="auto" w:fill="F2F2F2" w:themeFill="background2"/>
            <w:vAlign w:val="center"/>
          </w:tcPr>
          <w:p w14:paraId="58DCD75C" w14:textId="77777777" w:rsidR="00B45BD5" w:rsidRPr="00985A09" w:rsidRDefault="00B45BD5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Distraction</w:t>
            </w:r>
          </w:p>
        </w:tc>
        <w:tc>
          <w:tcPr>
            <w:tcW w:w="5395" w:type="dxa"/>
            <w:shd w:val="clear" w:color="auto" w:fill="F2F2F2" w:themeFill="background2"/>
            <w:vAlign w:val="center"/>
          </w:tcPr>
          <w:p w14:paraId="2B3EC442" w14:textId="77777777" w:rsidR="00B45BD5" w:rsidRPr="00985A09" w:rsidRDefault="00B45BD5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How I Will Avoid</w:t>
            </w:r>
          </w:p>
        </w:tc>
      </w:tr>
      <w:tr w:rsidR="00B45BD5" w:rsidRPr="00CE3956" w14:paraId="713DE5EA" w14:textId="77777777" w:rsidTr="007F78C2">
        <w:trPr>
          <w:trHeight w:val="288"/>
        </w:trPr>
        <w:tc>
          <w:tcPr>
            <w:tcW w:w="5287" w:type="dxa"/>
          </w:tcPr>
          <w:p w14:paraId="558D7DBB" w14:textId="7E8A7BBA" w:rsidR="00B45BD5" w:rsidRPr="00CE3956" w:rsidRDefault="00B45BD5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5395" w:type="dxa"/>
          </w:tcPr>
          <w:p w14:paraId="301D5B22" w14:textId="09E05787" w:rsidR="00B45BD5" w:rsidRPr="00CE3956" w:rsidRDefault="00B45BD5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59E1A039" w14:textId="77777777" w:rsidR="00770942" w:rsidRPr="007E5EE5" w:rsidRDefault="00770942" w:rsidP="00F30BA5">
      <w:pPr>
        <w:spacing w:after="0"/>
        <w:ind w:left="180"/>
        <w:rPr>
          <w:rFonts w:ascii="Times New Roman" w:hAnsi="Times New Roman" w:cs="Times New Roman"/>
          <w:i/>
          <w:color w:val="A5A5A5" w:themeColor="text2"/>
          <w:szCs w:val="18"/>
        </w:rPr>
      </w:pPr>
      <w:r w:rsidRPr="007E5EE5">
        <w:rPr>
          <w:rFonts w:ascii="Times New Roman" w:hAnsi="Times New Roman" w:cs="Times New Roman"/>
          <w:i/>
          <w:color w:val="A5A5A5" w:themeColor="text2"/>
          <w:szCs w:val="18"/>
        </w:rPr>
        <w:t>Hit the tab key to add more rows.</w:t>
      </w:r>
    </w:p>
    <w:p w14:paraId="3FCC98A1" w14:textId="77777777" w:rsidR="00F869F8" w:rsidRPr="00A6625F" w:rsidRDefault="00F869F8" w:rsidP="00A6625F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ook w:val="04A0" w:firstRow="1" w:lastRow="0" w:firstColumn="1" w:lastColumn="0" w:noHBand="0" w:noVBand="1"/>
      </w:tblPr>
      <w:tblGrid>
        <w:gridCol w:w="10682"/>
      </w:tblGrid>
      <w:tr w:rsidR="00B45BD5" w:rsidRPr="00772A60" w14:paraId="7D6ED57D" w14:textId="77777777" w:rsidTr="007F78C2">
        <w:trPr>
          <w:cantSplit/>
          <w:trHeight w:val="288"/>
        </w:trPr>
        <w:tc>
          <w:tcPr>
            <w:tcW w:w="10682" w:type="dxa"/>
            <w:shd w:val="clear" w:color="auto" w:fill="E0EAE9" w:themeFill="accent5"/>
            <w:vAlign w:val="center"/>
          </w:tcPr>
          <w:p w14:paraId="27081DE0" w14:textId="77777777" w:rsidR="00B45BD5" w:rsidRPr="00772A60" w:rsidRDefault="00B45BD5" w:rsidP="00E25C1D">
            <w:pPr>
              <w:keepNext/>
              <w:rPr>
                <w:rStyle w:val="Strong"/>
              </w:rPr>
            </w:pPr>
            <w:r w:rsidRPr="00772A60">
              <w:rPr>
                <w:rStyle w:val="Strong"/>
              </w:rPr>
              <w:t>My “</w:t>
            </w:r>
            <w:r w:rsidR="00F869F8" w:rsidRPr="00772A60">
              <w:rPr>
                <w:rStyle w:val="Strong"/>
              </w:rPr>
              <w:t>To Don’t</w:t>
            </w:r>
            <w:r w:rsidRPr="00772A60">
              <w:rPr>
                <w:rStyle w:val="Strong"/>
              </w:rPr>
              <w:t>” List</w:t>
            </w:r>
          </w:p>
        </w:tc>
      </w:tr>
      <w:tr w:rsidR="00360E00" w:rsidRPr="005B50F6" w14:paraId="67824FE2" w14:textId="77777777" w:rsidTr="007F78C2">
        <w:trPr>
          <w:trHeight w:val="288"/>
        </w:trPr>
        <w:tc>
          <w:tcPr>
            <w:tcW w:w="10682" w:type="dxa"/>
            <w:shd w:val="clear" w:color="auto" w:fill="F2F2F2" w:themeFill="background1" w:themeFillShade="F2"/>
            <w:vAlign w:val="center"/>
          </w:tcPr>
          <w:p w14:paraId="200128AE" w14:textId="71F80ECD" w:rsidR="00360E00" w:rsidRPr="005B50F6" w:rsidRDefault="00360E00" w:rsidP="00E25C1D">
            <w:pPr>
              <w:keepNext/>
              <w:rPr>
                <w:rStyle w:val="Emphasis"/>
              </w:rPr>
            </w:pPr>
            <w:r w:rsidRPr="005B50F6">
              <w:rPr>
                <w:rStyle w:val="Emphasis"/>
              </w:rPr>
              <w:t>Possible priorities or actions that are good, but not great right now, or great but not priorities right now.</w:t>
            </w:r>
            <w:r w:rsidR="00A210CA">
              <w:rPr>
                <w:rStyle w:val="Emphasis"/>
              </w:rPr>
              <w:t xml:space="preserve"> Focus on work.</w:t>
            </w:r>
          </w:p>
        </w:tc>
      </w:tr>
      <w:tr w:rsidR="00360E00" w:rsidRPr="00CE3956" w14:paraId="52058D4B" w14:textId="77777777" w:rsidTr="007F78C2">
        <w:trPr>
          <w:trHeight w:val="288"/>
        </w:trPr>
        <w:tc>
          <w:tcPr>
            <w:tcW w:w="10682" w:type="dxa"/>
          </w:tcPr>
          <w:p w14:paraId="3D1B0E6F" w14:textId="0B9D18D4" w:rsidR="00AA0C0A" w:rsidRPr="00CE3956" w:rsidRDefault="00AA0C0A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3A0A4F56" w14:textId="77777777" w:rsidR="00EB19E7" w:rsidRPr="004D48A7" w:rsidRDefault="00EB19E7" w:rsidP="004D48A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ayout w:type="fixed"/>
        <w:tblLook w:val="04A0" w:firstRow="1" w:lastRow="0" w:firstColumn="1" w:lastColumn="0" w:noHBand="0" w:noVBand="1"/>
      </w:tblPr>
      <w:tblGrid>
        <w:gridCol w:w="3488"/>
        <w:gridCol w:w="3597"/>
        <w:gridCol w:w="3597"/>
      </w:tblGrid>
      <w:tr w:rsidR="004D48A7" w:rsidRPr="00772A60" w14:paraId="64B7893D" w14:textId="77777777" w:rsidTr="007F78C2">
        <w:trPr>
          <w:trHeight w:val="288"/>
        </w:trPr>
        <w:tc>
          <w:tcPr>
            <w:tcW w:w="10682" w:type="dxa"/>
            <w:gridSpan w:val="3"/>
            <w:shd w:val="clear" w:color="auto" w:fill="E0EAE9" w:themeFill="accent5"/>
            <w:vAlign w:val="center"/>
          </w:tcPr>
          <w:p w14:paraId="38926EF5" w14:textId="77777777" w:rsidR="004D48A7" w:rsidRPr="00772A60" w:rsidRDefault="00985A09" w:rsidP="00E25C1D">
            <w:pPr>
              <w:keepNext/>
              <w:tabs>
                <w:tab w:val="left" w:pos="2121"/>
              </w:tabs>
              <w:rPr>
                <w:rStyle w:val="Strong"/>
              </w:rPr>
            </w:pPr>
            <w:r w:rsidRPr="00772A60">
              <w:rPr>
                <w:rStyle w:val="Strong"/>
              </w:rPr>
              <w:t>Maximizing Energy</w:t>
            </w:r>
          </w:p>
        </w:tc>
      </w:tr>
      <w:tr w:rsidR="00985A09" w:rsidRPr="005B50F6" w14:paraId="047020F9" w14:textId="77777777" w:rsidTr="007F78C2">
        <w:trPr>
          <w:trHeight w:val="288"/>
        </w:trPr>
        <w:tc>
          <w:tcPr>
            <w:tcW w:w="10682" w:type="dxa"/>
            <w:gridSpan w:val="3"/>
            <w:shd w:val="clear" w:color="auto" w:fill="F2F2F2" w:themeFill="background1" w:themeFillShade="F2"/>
            <w:vAlign w:val="center"/>
          </w:tcPr>
          <w:p w14:paraId="7018DA00" w14:textId="77777777" w:rsidR="00985A09" w:rsidRPr="005B50F6" w:rsidRDefault="00985A09" w:rsidP="00E25C1D">
            <w:pPr>
              <w:keepNext/>
              <w:rPr>
                <w:rStyle w:val="Emphasis"/>
              </w:rPr>
            </w:pPr>
            <w:r w:rsidRPr="005B50F6">
              <w:rPr>
                <w:rStyle w:val="Emphasis"/>
              </w:rPr>
              <w:t>How I’ll maximize energy across the following.</w:t>
            </w:r>
          </w:p>
        </w:tc>
      </w:tr>
      <w:tr w:rsidR="004D48A7" w:rsidRPr="008E17B6" w14:paraId="336B087C" w14:textId="77777777" w:rsidTr="007F78C2">
        <w:trPr>
          <w:trHeight w:val="288"/>
        </w:trPr>
        <w:tc>
          <w:tcPr>
            <w:tcW w:w="3488" w:type="dxa"/>
            <w:shd w:val="clear" w:color="auto" w:fill="F2F2F2" w:themeFill="background1" w:themeFillShade="F2"/>
            <w:vAlign w:val="center"/>
          </w:tcPr>
          <w:p w14:paraId="5CADA462" w14:textId="77777777" w:rsidR="004D48A7" w:rsidRPr="00985A09" w:rsidRDefault="00985A09" w:rsidP="00C16CF9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Mind:</w:t>
            </w:r>
          </w:p>
        </w:tc>
        <w:tc>
          <w:tcPr>
            <w:tcW w:w="3597" w:type="dxa"/>
            <w:shd w:val="clear" w:color="auto" w:fill="F2F2F2" w:themeFill="background1" w:themeFillShade="F2"/>
            <w:vAlign w:val="center"/>
          </w:tcPr>
          <w:p w14:paraId="0C8818B9" w14:textId="77777777" w:rsidR="004D48A7" w:rsidRPr="00985A09" w:rsidRDefault="00985A09" w:rsidP="00C16CF9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Body:</w:t>
            </w:r>
          </w:p>
        </w:tc>
        <w:tc>
          <w:tcPr>
            <w:tcW w:w="3597" w:type="dxa"/>
            <w:shd w:val="clear" w:color="auto" w:fill="F2F2F2" w:themeFill="background1" w:themeFillShade="F2"/>
            <w:vAlign w:val="center"/>
          </w:tcPr>
          <w:p w14:paraId="5C2931DE" w14:textId="77777777" w:rsidR="004D48A7" w:rsidRPr="00985A09" w:rsidRDefault="00985A09" w:rsidP="00E25C1D">
            <w:pPr>
              <w:keepNext/>
              <w:rPr>
                <w:rFonts w:ascii="Century Gothic" w:eastAsia="Calibri" w:hAnsi="Century Gothic" w:cs="Times New Roman"/>
                <w:sz w:val="16"/>
                <w:szCs w:val="18"/>
              </w:rPr>
            </w:pPr>
            <w:r w:rsidRPr="00985A09">
              <w:rPr>
                <w:rFonts w:ascii="Century Gothic" w:eastAsia="Calibri" w:hAnsi="Century Gothic" w:cs="Times New Roman"/>
                <w:sz w:val="16"/>
                <w:szCs w:val="18"/>
              </w:rPr>
              <w:t>Spirit:</w:t>
            </w:r>
          </w:p>
        </w:tc>
      </w:tr>
      <w:tr w:rsidR="004D48A7" w:rsidRPr="00CE3956" w14:paraId="032F7D1F" w14:textId="77777777" w:rsidTr="007F78C2">
        <w:trPr>
          <w:trHeight w:val="288"/>
        </w:trPr>
        <w:tc>
          <w:tcPr>
            <w:tcW w:w="3488" w:type="dxa"/>
          </w:tcPr>
          <w:p w14:paraId="2C315A09" w14:textId="5E319357" w:rsidR="004D48A7" w:rsidRPr="00CE3956" w:rsidRDefault="004D48A7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3597" w:type="dxa"/>
          </w:tcPr>
          <w:p w14:paraId="4FA1BB83" w14:textId="00DDF5F6" w:rsidR="00697DE9" w:rsidRPr="00CE3956" w:rsidRDefault="00697DE9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  <w:tc>
          <w:tcPr>
            <w:tcW w:w="3597" w:type="dxa"/>
          </w:tcPr>
          <w:p w14:paraId="3AD7C864" w14:textId="1EE63723" w:rsidR="00E71B3C" w:rsidRPr="00CE3956" w:rsidRDefault="00E71B3C" w:rsidP="009D5D2B">
            <w:pPr>
              <w:pStyle w:val="FormText"/>
              <w:numPr>
                <w:ilvl w:val="0"/>
                <w:numId w:val="46"/>
              </w:numPr>
              <w:spacing w:before="0"/>
            </w:pPr>
          </w:p>
        </w:tc>
      </w:tr>
    </w:tbl>
    <w:p w14:paraId="53F0FE9A" w14:textId="26631651" w:rsidR="00770942" w:rsidRDefault="00770942" w:rsidP="00F30BA5">
      <w:pPr>
        <w:spacing w:after="0"/>
        <w:ind w:left="180"/>
        <w:rPr>
          <w:rFonts w:ascii="Century Gothic" w:eastAsia="Calibri" w:hAnsi="Century Gothic" w:cs="Times New Roman"/>
          <w:b/>
          <w:iCs/>
          <w:color w:val="317D83"/>
          <w:sz w:val="20"/>
          <w:szCs w:val="20"/>
        </w:rPr>
      </w:pPr>
      <w:r w:rsidRPr="007E5EE5">
        <w:rPr>
          <w:rFonts w:ascii="Times New Roman" w:hAnsi="Times New Roman" w:cs="Times New Roman"/>
          <w:i/>
          <w:color w:val="A5A5A5" w:themeColor="text2"/>
          <w:szCs w:val="18"/>
        </w:rPr>
        <w:t>Hit the tab key to add more rows.</w:t>
      </w:r>
      <w:r>
        <w:rPr>
          <w:rFonts w:ascii="Century Gothic" w:eastAsia="Calibri" w:hAnsi="Century Gothic" w:cs="Times New Roman"/>
          <w:b/>
          <w:iCs/>
          <w:color w:val="317D83"/>
          <w:sz w:val="20"/>
          <w:szCs w:val="20"/>
        </w:rPr>
        <w:br w:type="page"/>
      </w:r>
    </w:p>
    <w:tbl>
      <w:tblPr>
        <w:tblStyle w:val="TableGrid"/>
        <w:tblW w:w="0" w:type="auto"/>
        <w:tblInd w:w="108" w:type="dxa"/>
        <w:tblBorders>
          <w:top w:val="single" w:sz="4" w:space="0" w:color="A5A5A5" w:themeColor="text2"/>
          <w:left w:val="single" w:sz="4" w:space="0" w:color="A5A5A5" w:themeColor="text2"/>
          <w:bottom w:val="single" w:sz="4" w:space="0" w:color="A5A5A5" w:themeColor="text2"/>
          <w:right w:val="single" w:sz="4" w:space="0" w:color="A5A5A5" w:themeColor="text2"/>
          <w:insideH w:val="single" w:sz="4" w:space="0" w:color="A5A5A5" w:themeColor="text2"/>
          <w:insideV w:val="single" w:sz="4" w:space="0" w:color="A5A5A5" w:themeColor="text2"/>
        </w:tblBorders>
        <w:tblLook w:val="04A0" w:firstRow="1" w:lastRow="0" w:firstColumn="1" w:lastColumn="0" w:noHBand="0" w:noVBand="1"/>
      </w:tblPr>
      <w:tblGrid>
        <w:gridCol w:w="8080"/>
        <w:gridCol w:w="1617"/>
        <w:gridCol w:w="985"/>
      </w:tblGrid>
      <w:tr w:rsidR="002951E3" w:rsidRPr="00772A60" w14:paraId="4DEDE4A1" w14:textId="77777777" w:rsidTr="007F78C2">
        <w:trPr>
          <w:trHeight w:val="504"/>
          <w:tblHeader/>
        </w:trPr>
        <w:tc>
          <w:tcPr>
            <w:tcW w:w="8080" w:type="dxa"/>
            <w:tcBorders>
              <w:top w:val="nil"/>
              <w:left w:val="nil"/>
              <w:bottom w:val="single" w:sz="4" w:space="0" w:color="A5A5A5" w:themeColor="text2"/>
              <w:right w:val="nil"/>
            </w:tcBorders>
            <w:shd w:val="clear" w:color="auto" w:fill="FFFFFF" w:themeFill="background1"/>
            <w:vAlign w:val="center"/>
          </w:tcPr>
          <w:p w14:paraId="21D294D2" w14:textId="1DBE5214" w:rsidR="002951E3" w:rsidRPr="00772A60" w:rsidRDefault="002951E3" w:rsidP="002951E3">
            <w:pPr>
              <w:pStyle w:val="RedHeader"/>
              <w:rPr>
                <w:rStyle w:val="Strong"/>
              </w:rPr>
            </w:pPr>
            <w:r w:rsidRPr="00F2244D">
              <w:lastRenderedPageBreak/>
              <w:t>Track Your TIM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5A5A5" w:themeColor="text2"/>
              <w:right w:val="nil"/>
            </w:tcBorders>
            <w:shd w:val="clear" w:color="auto" w:fill="FFFFFF" w:themeFill="background1"/>
            <w:vAlign w:val="center"/>
          </w:tcPr>
          <w:p w14:paraId="26A3FCE1" w14:textId="77777777" w:rsidR="002951E3" w:rsidRPr="00772A60" w:rsidRDefault="002951E3" w:rsidP="00152EA7">
            <w:pPr>
              <w:jc w:val="center"/>
              <w:rPr>
                <w:rStyle w:val="Strong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5A5A5" w:themeColor="text2"/>
              <w:right w:val="nil"/>
            </w:tcBorders>
            <w:shd w:val="clear" w:color="auto" w:fill="FFFFFF" w:themeFill="background1"/>
            <w:vAlign w:val="center"/>
          </w:tcPr>
          <w:p w14:paraId="7C290D3D" w14:textId="77777777" w:rsidR="002951E3" w:rsidRPr="00772A60" w:rsidRDefault="002951E3" w:rsidP="00152EA7">
            <w:pPr>
              <w:jc w:val="center"/>
              <w:rPr>
                <w:rStyle w:val="Strong"/>
              </w:rPr>
            </w:pPr>
          </w:p>
        </w:tc>
      </w:tr>
      <w:tr w:rsidR="00066A76" w:rsidRPr="00772A60" w14:paraId="2F3FEE62" w14:textId="77777777" w:rsidTr="007F78C2">
        <w:trPr>
          <w:trHeight w:val="504"/>
          <w:tblHeader/>
        </w:trPr>
        <w:tc>
          <w:tcPr>
            <w:tcW w:w="8080" w:type="dxa"/>
            <w:tcBorders>
              <w:top w:val="single" w:sz="4" w:space="0" w:color="A5A5A5" w:themeColor="text2"/>
            </w:tcBorders>
            <w:shd w:val="clear" w:color="auto" w:fill="E0EAE9" w:themeFill="accent5"/>
            <w:vAlign w:val="center"/>
          </w:tcPr>
          <w:p w14:paraId="083B1BB0" w14:textId="77777777" w:rsidR="00066A76" w:rsidRPr="00772A60" w:rsidRDefault="00066A76" w:rsidP="00E25C1D">
            <w:pPr>
              <w:jc w:val="center"/>
              <w:rPr>
                <w:rStyle w:val="Strong"/>
              </w:rPr>
            </w:pPr>
            <w:r w:rsidRPr="00772A60">
              <w:rPr>
                <w:rStyle w:val="Strong"/>
              </w:rPr>
              <w:t>Activity</w:t>
            </w:r>
          </w:p>
        </w:tc>
        <w:tc>
          <w:tcPr>
            <w:tcW w:w="1617" w:type="dxa"/>
            <w:tcBorders>
              <w:top w:val="single" w:sz="4" w:space="0" w:color="A5A5A5" w:themeColor="text2"/>
            </w:tcBorders>
            <w:shd w:val="clear" w:color="auto" w:fill="E0EAE9" w:themeFill="accent5"/>
            <w:vAlign w:val="center"/>
          </w:tcPr>
          <w:p w14:paraId="5EA1EEA0" w14:textId="77777777" w:rsidR="00066A76" w:rsidRPr="00772A60" w:rsidRDefault="00066A76" w:rsidP="00E25C1D">
            <w:pPr>
              <w:jc w:val="center"/>
              <w:rPr>
                <w:rStyle w:val="Strong"/>
              </w:rPr>
            </w:pPr>
            <w:r w:rsidRPr="00772A60">
              <w:rPr>
                <w:rStyle w:val="Strong"/>
              </w:rPr>
              <w:t>Category</w:t>
            </w:r>
          </w:p>
          <w:p w14:paraId="054C591A" w14:textId="77777777" w:rsidR="00066A76" w:rsidRPr="00772A60" w:rsidRDefault="00066A76" w:rsidP="00E25C1D">
            <w:pPr>
              <w:jc w:val="center"/>
              <w:rPr>
                <w:rStyle w:val="Strong"/>
                <w:b w:val="0"/>
              </w:rPr>
            </w:pPr>
            <w:r w:rsidRPr="00772A60">
              <w:rPr>
                <w:rStyle w:val="Strong"/>
                <w:b w:val="0"/>
              </w:rPr>
              <w:t>(</w:t>
            </w:r>
            <w:proofErr w:type="gramStart"/>
            <w:r w:rsidRPr="00772A60">
              <w:rPr>
                <w:rStyle w:val="Strong"/>
                <w:b w:val="0"/>
              </w:rPr>
              <w:t>T,I</w:t>
            </w:r>
            <w:proofErr w:type="gramEnd"/>
            <w:r w:rsidRPr="00772A60">
              <w:rPr>
                <w:rStyle w:val="Strong"/>
                <w:b w:val="0"/>
              </w:rPr>
              <w:t>,M, or E)</w:t>
            </w:r>
          </w:p>
        </w:tc>
        <w:tc>
          <w:tcPr>
            <w:tcW w:w="985" w:type="dxa"/>
            <w:tcBorders>
              <w:top w:val="single" w:sz="4" w:space="0" w:color="A5A5A5" w:themeColor="text2"/>
            </w:tcBorders>
            <w:shd w:val="clear" w:color="auto" w:fill="E0EAE9" w:themeFill="accent5"/>
            <w:vAlign w:val="center"/>
          </w:tcPr>
          <w:p w14:paraId="5D030047" w14:textId="77777777" w:rsidR="00066A76" w:rsidRPr="00772A60" w:rsidRDefault="00066A76" w:rsidP="00E25C1D">
            <w:pPr>
              <w:jc w:val="center"/>
              <w:rPr>
                <w:rStyle w:val="Strong"/>
              </w:rPr>
            </w:pPr>
            <w:r w:rsidRPr="00772A60">
              <w:rPr>
                <w:rStyle w:val="Strong"/>
              </w:rPr>
              <w:t>Minutes</w:t>
            </w:r>
          </w:p>
          <w:p w14:paraId="572E88B8" w14:textId="77777777" w:rsidR="00152EA7" w:rsidRPr="00772A60" w:rsidRDefault="00152EA7" w:rsidP="00E25C1D">
            <w:pPr>
              <w:jc w:val="center"/>
              <w:rPr>
                <w:rStyle w:val="Strong"/>
              </w:rPr>
            </w:pPr>
          </w:p>
        </w:tc>
      </w:tr>
      <w:tr w:rsidR="00BE6624" w:rsidRPr="00CE3956" w14:paraId="18E3EA23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42A902E3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68E09DC5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0C119092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46F21324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7A9A03EC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01957251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5D4F5162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67E41D4C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4FD518A7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3D1FB0EF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03D39ABE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EF72CF" w:rsidRPr="00CE3956" w14:paraId="61DD5819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24297B82" w14:textId="77777777" w:rsidR="00EF72CF" w:rsidRPr="00CE3956" w:rsidRDefault="00EF72CF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6673EC29" w14:textId="77777777" w:rsidR="00EF72CF" w:rsidRPr="00CE3956" w:rsidRDefault="00EF72CF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0837DB1B" w14:textId="77777777" w:rsidR="00EF72CF" w:rsidRPr="00CE3956" w:rsidRDefault="00EF72CF" w:rsidP="00E25C1D">
            <w:pPr>
              <w:pStyle w:val="FormText"/>
              <w:spacing w:before="0"/>
            </w:pPr>
          </w:p>
        </w:tc>
      </w:tr>
      <w:tr w:rsidR="00BE6624" w:rsidRPr="00CE3956" w14:paraId="5FC93F4B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3544E83E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2F8E6120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0430D0DC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52EF9628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468E0300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51160046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54155F23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690BDD0F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4C607192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2AF1BD3D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16F5A6C7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2E38C749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072C6E35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4E8C8DFE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01301F98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5FDF6866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534216C8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2970E524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6B135637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038DD0F0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18B50AF7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74726D82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64E014E0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599CEF85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72952874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5F3DDCDB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634E9AFE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64CD91F1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749D94B5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5C5EEA53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405054AF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527B284D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3D64B89F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5C0B7F15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401721DE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5274E6D9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59C5E5F7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18142653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580EFFB7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242B0578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69C8E4BA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5AFBA1DD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027D8384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620A2FDE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76F1C446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3403A08D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0A330317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4B9820C1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3BDB3F6D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651D0207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24E3A0AF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3414735C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262D7B62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39E32E53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5B750A2E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67A3066D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0F9A5270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2E594724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320AE940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676CC45B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743A7D0E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02DC6CCA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5D4627AB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3DEAA365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52B5C3DB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22277882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5F46E5CC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2BEF6FB1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6D8B1CD3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0CDDC144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324C15DC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481AF6C5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1B9C99D1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61C5A976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7702F918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3AF94BC2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4D79B084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5075A6B2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4C88E656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BE6624" w:rsidRPr="00CE3956" w14:paraId="33D7A03D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08DC1524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7E23BA60" w14:textId="77777777" w:rsidR="00BE6624" w:rsidRPr="00CE3956" w:rsidRDefault="00BE6624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3BB1ECD6" w14:textId="77777777" w:rsidR="00BE6624" w:rsidRPr="00CE3956" w:rsidRDefault="00BE6624" w:rsidP="00E25C1D">
            <w:pPr>
              <w:pStyle w:val="FormText"/>
              <w:spacing w:before="0"/>
            </w:pPr>
          </w:p>
        </w:tc>
      </w:tr>
      <w:tr w:rsidR="00CD1BDC" w:rsidRPr="00CE3956" w14:paraId="75CB78DA" w14:textId="77777777" w:rsidTr="007F78C2">
        <w:trPr>
          <w:trHeight w:val="288"/>
        </w:trPr>
        <w:tc>
          <w:tcPr>
            <w:tcW w:w="8080" w:type="dxa"/>
            <w:shd w:val="clear" w:color="auto" w:fill="auto"/>
          </w:tcPr>
          <w:p w14:paraId="5FB7E8C4" w14:textId="77777777" w:rsidR="00CD1BDC" w:rsidRPr="00CE3956" w:rsidRDefault="00CD1BDC" w:rsidP="00E25C1D">
            <w:pPr>
              <w:pStyle w:val="FormText"/>
              <w:spacing w:before="0"/>
            </w:pPr>
          </w:p>
        </w:tc>
        <w:tc>
          <w:tcPr>
            <w:tcW w:w="1617" w:type="dxa"/>
            <w:shd w:val="clear" w:color="auto" w:fill="auto"/>
          </w:tcPr>
          <w:p w14:paraId="2D69817E" w14:textId="77777777" w:rsidR="00CD1BDC" w:rsidRPr="00CE3956" w:rsidRDefault="00CD1BDC" w:rsidP="00E25C1D">
            <w:pPr>
              <w:pStyle w:val="FormText"/>
              <w:spacing w:before="0"/>
            </w:pPr>
          </w:p>
        </w:tc>
        <w:tc>
          <w:tcPr>
            <w:tcW w:w="985" w:type="dxa"/>
            <w:shd w:val="clear" w:color="auto" w:fill="auto"/>
          </w:tcPr>
          <w:p w14:paraId="439993E4" w14:textId="77777777" w:rsidR="00CD1BDC" w:rsidRPr="00CE3956" w:rsidRDefault="00CD1BDC" w:rsidP="00E25C1D">
            <w:pPr>
              <w:pStyle w:val="FormText"/>
              <w:spacing w:before="0"/>
            </w:pPr>
          </w:p>
        </w:tc>
      </w:tr>
    </w:tbl>
    <w:p w14:paraId="722B1D79" w14:textId="37CEEF8D" w:rsidR="007F78C2" w:rsidRDefault="007F78C2" w:rsidP="007D37A0">
      <w:pPr>
        <w:spacing w:after="0"/>
        <w:rPr>
          <w:szCs w:val="18"/>
        </w:rPr>
      </w:pPr>
    </w:p>
    <w:p w14:paraId="18C8CC6A" w14:textId="40D830A6" w:rsidR="007F78C2" w:rsidRDefault="007F78C2">
      <w:pPr>
        <w:rPr>
          <w:szCs w:val="18"/>
        </w:rPr>
      </w:pPr>
      <w:bookmarkStart w:id="1" w:name="_GoBack"/>
      <w:bookmarkEnd w:id="1"/>
    </w:p>
    <w:sectPr w:rsidR="007F78C2" w:rsidSect="00F30BA5">
      <w:type w:val="continuous"/>
      <w:pgSz w:w="12240" w:h="15840"/>
      <w:pgMar w:top="630" w:right="720" w:bottom="900" w:left="720" w:header="720" w:footer="144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39EAE" w14:textId="77777777" w:rsidR="00614524" w:rsidRDefault="00614524" w:rsidP="00A16852">
      <w:pPr>
        <w:spacing w:after="0" w:line="240" w:lineRule="auto"/>
      </w:pPr>
      <w:r>
        <w:separator/>
      </w:r>
    </w:p>
  </w:endnote>
  <w:endnote w:type="continuationSeparator" w:id="0">
    <w:p w14:paraId="6766E647" w14:textId="77777777" w:rsidR="00614524" w:rsidRDefault="00614524" w:rsidP="00A16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0164D" w14:textId="77777777" w:rsidR="004314AB" w:rsidRPr="009F02A5" w:rsidRDefault="004314AB" w:rsidP="004B7CCE">
    <w:pPr>
      <w:pStyle w:val="Footer"/>
      <w:ind w:left="-720"/>
      <w:rPr>
        <w:noProof/>
        <w:sz w:val="14"/>
      </w:rPr>
    </w:pPr>
    <w:r w:rsidRPr="000E00D5">
      <w:rPr>
        <w:noProof/>
        <w:sz w:val="12"/>
        <w:lang w:val="es-ES" w:eastAsia="es-ES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42E5D70D" wp14:editId="16FA357E">
              <wp:simplePos x="0" y="0"/>
              <wp:positionH relativeFrom="column">
                <wp:posOffset>3895354</wp:posOffset>
              </wp:positionH>
              <wp:positionV relativeFrom="paragraph">
                <wp:posOffset>-34290</wp:posOffset>
              </wp:positionV>
              <wp:extent cx="2924810" cy="215900"/>
              <wp:effectExtent l="0" t="0" r="0" b="0"/>
              <wp:wrapNone/>
              <wp:docPr id="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48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7A5CD6" w14:textId="7E5286A7" w:rsidR="004314AB" w:rsidRPr="000E00D5" w:rsidRDefault="00504AA5" w:rsidP="004B7CCE">
                          <w:pPr>
                            <w:jc w:val="right"/>
                            <w:rPr>
                              <w:sz w:val="12"/>
                            </w:rPr>
                          </w:pPr>
                          <w:r w:rsidRPr="00202F9B">
                            <w:rPr>
                              <w:sz w:val="12"/>
                            </w:rPr>
                            <w:t>info@rai</w:t>
                          </w:r>
                          <w:r w:rsidRPr="00202F9B">
                            <w:rPr>
                              <w:sz w:val="12"/>
                            </w:rPr>
                            <w:t>n</w:t>
                          </w:r>
                          <w:r w:rsidRPr="00202F9B">
                            <w:rPr>
                              <w:sz w:val="12"/>
                            </w:rPr>
                            <w:t>group.com</w:t>
                          </w:r>
                          <w:r>
                            <w:rPr>
                              <w:sz w:val="12"/>
                            </w:rPr>
                            <w:t xml:space="preserve"> | 1-508-405-0438 | </w:t>
                          </w:r>
                          <w:r w:rsidR="00202F9B" w:rsidRPr="00202F9B">
                            <w:rPr>
                              <w:sz w:val="12"/>
                            </w:rPr>
                            <w:t>www.raingroup.com</w:t>
                          </w:r>
                          <w:r w:rsidR="00202F9B">
                            <w:rPr>
                              <w:sz w:val="12"/>
                            </w:rPr>
                            <w:t xml:space="preserve"> </w:t>
                          </w:r>
                        </w:p>
                        <w:p w14:paraId="62483FD4" w14:textId="77777777" w:rsidR="004314AB" w:rsidRPr="000E00D5" w:rsidRDefault="004314AB" w:rsidP="004B7CCE">
                          <w:pPr>
                            <w:jc w:val="right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E5D70D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left:0;text-align:left;margin-left:306.7pt;margin-top:-2.7pt;width:230.3pt;height:1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" stroked="f">
              <v:textbox>
                <w:txbxContent>
                  <w:p w14:paraId="257A5CD6" w14:textId="7E5286A7" w:rsidR="004314AB" w:rsidRPr="000E00D5" w:rsidRDefault="00504AA5" w:rsidP="004B7CCE">
                    <w:pPr>
                      <w:jc w:val="right"/>
                      <w:rPr>
                        <w:sz w:val="12"/>
                      </w:rPr>
                    </w:pPr>
                    <w:r w:rsidRPr="00202F9B">
                      <w:rPr>
                        <w:sz w:val="12"/>
                      </w:rPr>
                      <w:t>info@rai</w:t>
                    </w:r>
                    <w:r w:rsidRPr="00202F9B">
                      <w:rPr>
                        <w:sz w:val="12"/>
                      </w:rPr>
                      <w:t>n</w:t>
                    </w:r>
                    <w:r w:rsidRPr="00202F9B">
                      <w:rPr>
                        <w:sz w:val="12"/>
                      </w:rPr>
                      <w:t>group.com</w:t>
                    </w:r>
                    <w:r>
                      <w:rPr>
                        <w:sz w:val="12"/>
                      </w:rPr>
                      <w:t xml:space="preserve"> | 1-508-405-0438 | </w:t>
                    </w:r>
                    <w:r w:rsidR="00202F9B" w:rsidRPr="00202F9B">
                      <w:rPr>
                        <w:sz w:val="12"/>
                      </w:rPr>
                      <w:t>www.raingroup.com</w:t>
                    </w:r>
                    <w:r w:rsidR="00202F9B">
                      <w:rPr>
                        <w:sz w:val="12"/>
                      </w:rPr>
                      <w:t xml:space="preserve"> </w:t>
                    </w:r>
                  </w:p>
                  <w:p w14:paraId="62483FD4" w14:textId="77777777" w:rsidR="004314AB" w:rsidRPr="000E00D5" w:rsidRDefault="004314AB" w:rsidP="004B7CCE">
                    <w:pPr>
                      <w:jc w:val="right"/>
                      <w:rPr>
                        <w:sz w:val="12"/>
                      </w:rPr>
                    </w:pPr>
                  </w:p>
                </w:txbxContent>
              </v:textbox>
            </v:shape>
          </w:pict>
        </mc:Fallback>
      </mc:AlternateContent>
    </w:r>
    <w:r w:rsidRPr="000E00D5">
      <w:rPr>
        <w:noProof/>
        <w:sz w:val="12"/>
        <w:lang w:val="es-ES" w:eastAsia="es-ES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F7D022F" wp14:editId="39C9A97B">
              <wp:simplePos x="0" y="0"/>
              <wp:positionH relativeFrom="margin">
                <wp:posOffset>-168910</wp:posOffset>
              </wp:positionH>
              <wp:positionV relativeFrom="paragraph">
                <wp:posOffset>-75565</wp:posOffset>
              </wp:positionV>
              <wp:extent cx="6901180" cy="0"/>
              <wp:effectExtent l="0" t="0" r="0" b="0"/>
              <wp:wrapNone/>
              <wp:docPr id="10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90118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317D83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0DDC72" id="Straight Connector 5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13.3pt,-5.95pt" to="530.1pt,-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" strokecolor="#317d83" strokeweight="1.5pt">
              <v:stroke joinstyle="miter"/>
              <o:lock v:ext="edit" shapetype="f"/>
              <w10:wrap anchorx="margin"/>
            </v:line>
          </w:pict>
        </mc:Fallback>
      </mc:AlternateContent>
    </w:r>
    <w:r>
      <w:rPr>
        <w:noProof/>
        <w:sz w:val="12"/>
      </w:rPr>
      <w:t xml:space="preserve">              </w:t>
    </w:r>
    <w:r w:rsidRPr="000E00D5">
      <w:rPr>
        <w:noProof/>
        <w:sz w:val="12"/>
      </w:rPr>
      <w:t>© RAIN Group. All rights reserved. Reproduction permission required.</w:t>
    </w:r>
    <w:r>
      <w:rPr>
        <w:noProof/>
        <w:sz w:val="12"/>
      </w:rPr>
      <w:t xml:space="preserve">   </w:t>
    </w:r>
    <w:r w:rsidRPr="000E00D5">
      <w:rPr>
        <w:noProof/>
        <w:sz w:val="14"/>
      </w:rPr>
      <w:tab/>
    </w:r>
    <w:r w:rsidRPr="000E00D5">
      <w:rPr>
        <w:noProof/>
        <w:sz w:val="14"/>
      </w:rPr>
      <w:fldChar w:fldCharType="begin"/>
    </w:r>
    <w:r w:rsidRPr="000E00D5">
      <w:rPr>
        <w:noProof/>
        <w:sz w:val="14"/>
      </w:rPr>
      <w:instrText xml:space="preserve"> PAGE   \* MERGEFORMAT </w:instrText>
    </w:r>
    <w:r w:rsidRPr="000E00D5">
      <w:rPr>
        <w:noProof/>
        <w:sz w:val="14"/>
      </w:rPr>
      <w:fldChar w:fldCharType="separate"/>
    </w:r>
    <w:r>
      <w:rPr>
        <w:noProof/>
        <w:sz w:val="14"/>
      </w:rPr>
      <w:t>5</w:t>
    </w:r>
    <w:r w:rsidRPr="000E00D5">
      <w:rPr>
        <w:noProof/>
        <w:sz w:val="14"/>
      </w:rPr>
      <w:fldChar w:fldCharType="end"/>
    </w:r>
  </w:p>
  <w:p w14:paraId="1594395A" w14:textId="77777777" w:rsidR="004314AB" w:rsidRPr="00CD5171" w:rsidRDefault="004314AB" w:rsidP="00D86C1F">
    <w:pPr>
      <w:pStyle w:val="Footer"/>
      <w:tabs>
        <w:tab w:val="clear" w:pos="4680"/>
        <w:tab w:val="center" w:pos="513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EA802" w14:textId="77777777" w:rsidR="00614524" w:rsidRDefault="00614524" w:rsidP="00A16852">
      <w:pPr>
        <w:spacing w:after="0" w:line="240" w:lineRule="auto"/>
      </w:pPr>
      <w:r>
        <w:separator/>
      </w:r>
    </w:p>
  </w:footnote>
  <w:footnote w:type="continuationSeparator" w:id="0">
    <w:p w14:paraId="719D9F93" w14:textId="77777777" w:rsidR="00614524" w:rsidRDefault="00614524" w:rsidP="00A16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EB1B4" w14:textId="332C6B1E" w:rsidR="004314AB" w:rsidRDefault="00A63307" w:rsidP="008E17B6">
    <w:pPr>
      <w:pStyle w:val="Header"/>
      <w:tabs>
        <w:tab w:val="left" w:pos="4420"/>
        <w:tab w:val="right" w:pos="10800"/>
      </w:tabs>
    </w:pPr>
    <w:r>
      <w:rPr>
        <w:noProof/>
        <w:lang w:val="es-ES" w:eastAsia="es-ES"/>
      </w:rPr>
      <w:drawing>
        <wp:anchor distT="0" distB="0" distL="114300" distR="114300" simplePos="0" relativeHeight="251661824" behindDoc="0" locked="0" layoutInCell="1" allowOverlap="1" wp14:anchorId="6E49B3A6" wp14:editId="1F8D124E">
          <wp:simplePos x="0" y="0"/>
          <wp:positionH relativeFrom="column">
            <wp:posOffset>-448945</wp:posOffset>
          </wp:positionH>
          <wp:positionV relativeFrom="paragraph">
            <wp:posOffset>-448945</wp:posOffset>
          </wp:positionV>
          <wp:extent cx="7775575" cy="4572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eenheader_small_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557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03182"/>
    <w:multiLevelType w:val="multilevel"/>
    <w:tmpl w:val="155A7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50007B"/>
    <w:multiLevelType w:val="multilevel"/>
    <w:tmpl w:val="5368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AA2A9E"/>
    <w:multiLevelType w:val="hybridMultilevel"/>
    <w:tmpl w:val="C27A3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24788"/>
    <w:multiLevelType w:val="hybridMultilevel"/>
    <w:tmpl w:val="C0A88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62139"/>
    <w:multiLevelType w:val="hybridMultilevel"/>
    <w:tmpl w:val="63342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35C73"/>
    <w:multiLevelType w:val="multilevel"/>
    <w:tmpl w:val="EA9C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21974DA"/>
    <w:multiLevelType w:val="multilevel"/>
    <w:tmpl w:val="59D6F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B3695C"/>
    <w:multiLevelType w:val="multilevel"/>
    <w:tmpl w:val="8582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48440EF"/>
    <w:multiLevelType w:val="hybridMultilevel"/>
    <w:tmpl w:val="5ACA95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D938C5"/>
    <w:multiLevelType w:val="hybridMultilevel"/>
    <w:tmpl w:val="518A89A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1B7642C5"/>
    <w:multiLevelType w:val="hybridMultilevel"/>
    <w:tmpl w:val="73CCB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F556C"/>
    <w:multiLevelType w:val="hybridMultilevel"/>
    <w:tmpl w:val="92C28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B31A3"/>
    <w:multiLevelType w:val="hybridMultilevel"/>
    <w:tmpl w:val="5E882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1384E"/>
    <w:multiLevelType w:val="hybridMultilevel"/>
    <w:tmpl w:val="A7BA0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7E1D28"/>
    <w:multiLevelType w:val="multilevel"/>
    <w:tmpl w:val="76367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9FE293E"/>
    <w:multiLevelType w:val="hybridMultilevel"/>
    <w:tmpl w:val="FA66A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25558"/>
    <w:multiLevelType w:val="multilevel"/>
    <w:tmpl w:val="6A606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474165E"/>
    <w:multiLevelType w:val="multilevel"/>
    <w:tmpl w:val="94F06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5A94AD4"/>
    <w:multiLevelType w:val="multilevel"/>
    <w:tmpl w:val="B7386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9A05F05"/>
    <w:multiLevelType w:val="hybridMultilevel"/>
    <w:tmpl w:val="355C8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670686"/>
    <w:multiLevelType w:val="multilevel"/>
    <w:tmpl w:val="E0F6B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25B585E"/>
    <w:multiLevelType w:val="hybridMultilevel"/>
    <w:tmpl w:val="C0843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3D37D0"/>
    <w:multiLevelType w:val="multilevel"/>
    <w:tmpl w:val="BD06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5D7129D"/>
    <w:multiLevelType w:val="hybridMultilevel"/>
    <w:tmpl w:val="8D00B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C4595D"/>
    <w:multiLevelType w:val="hybridMultilevel"/>
    <w:tmpl w:val="0908C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B579B0"/>
    <w:multiLevelType w:val="multilevel"/>
    <w:tmpl w:val="31028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CCC79A2"/>
    <w:multiLevelType w:val="multilevel"/>
    <w:tmpl w:val="BD06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3DD1EBF"/>
    <w:multiLevelType w:val="hybridMultilevel"/>
    <w:tmpl w:val="4F64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E9597D"/>
    <w:multiLevelType w:val="hybridMultilevel"/>
    <w:tmpl w:val="5CD2517E"/>
    <w:lvl w:ilvl="0" w:tplc="0409000F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C63731" w:themeColor="accent2"/>
      </w:rPr>
    </w:lvl>
    <w:lvl w:ilvl="1" w:tplc="04090019"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5DF011A"/>
    <w:multiLevelType w:val="multilevel"/>
    <w:tmpl w:val="0322B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8870E6F"/>
    <w:multiLevelType w:val="multilevel"/>
    <w:tmpl w:val="EA40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B3E2EB4"/>
    <w:multiLevelType w:val="multilevel"/>
    <w:tmpl w:val="7834C750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363636" w:themeColor="text1"/>
        <w:sz w:val="18"/>
      </w:rPr>
    </w:lvl>
    <w:lvl w:ilvl="1">
      <w:start w:val="1"/>
      <w:numFmt w:val="bullet"/>
      <w:lvlText w:val="○"/>
      <w:lvlJc w:val="left"/>
      <w:pPr>
        <w:ind w:left="720" w:hanging="360"/>
      </w:pPr>
      <w:rPr>
        <w:rFonts w:ascii="Century Gothic" w:hAnsi="Century Gothic" w:hint="default"/>
        <w:color w:val="C63731" w:themeColor="accent2"/>
      </w:rPr>
    </w:lvl>
    <w:lvl w:ilvl="2">
      <w:start w:val="1"/>
      <w:numFmt w:val="bullet"/>
      <w:lvlText w:val="+"/>
      <w:lvlJc w:val="left"/>
      <w:pPr>
        <w:ind w:left="1080" w:hanging="360"/>
      </w:pPr>
      <w:rPr>
        <w:rFonts w:ascii="Century Gothic" w:hAnsi="Century Gothic" w:hint="default"/>
        <w:color w:val="C63731" w:themeColor="accent2"/>
      </w:rPr>
    </w:lvl>
    <w:lvl w:ilvl="3">
      <w:start w:val="1"/>
      <w:numFmt w:val="bullet"/>
      <w:lvlText w:val="−"/>
      <w:lvlJc w:val="left"/>
      <w:pPr>
        <w:ind w:left="1440" w:hanging="360"/>
      </w:pPr>
      <w:rPr>
        <w:rFonts w:ascii="Century Gothic" w:hAnsi="Century Gothic" w:hint="default"/>
        <w:color w:val="C63731" w:themeColor="accent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C2013F2"/>
    <w:multiLevelType w:val="hybridMultilevel"/>
    <w:tmpl w:val="CF429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806127"/>
    <w:multiLevelType w:val="hybridMultilevel"/>
    <w:tmpl w:val="C83C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CB47BC"/>
    <w:multiLevelType w:val="multilevel"/>
    <w:tmpl w:val="6A606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EF336F2"/>
    <w:multiLevelType w:val="hybridMultilevel"/>
    <w:tmpl w:val="2C74E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FC5332C"/>
    <w:multiLevelType w:val="multilevel"/>
    <w:tmpl w:val="BD06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0C46548"/>
    <w:multiLevelType w:val="multilevel"/>
    <w:tmpl w:val="99106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314112D"/>
    <w:multiLevelType w:val="hybridMultilevel"/>
    <w:tmpl w:val="F33C0B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5B209B7"/>
    <w:multiLevelType w:val="multilevel"/>
    <w:tmpl w:val="BD06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8866DB2"/>
    <w:multiLevelType w:val="hybridMultilevel"/>
    <w:tmpl w:val="8AE8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A1B85"/>
    <w:multiLevelType w:val="multilevel"/>
    <w:tmpl w:val="E1C4C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A444D9D"/>
    <w:multiLevelType w:val="hybridMultilevel"/>
    <w:tmpl w:val="A31C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876584"/>
    <w:multiLevelType w:val="multilevel"/>
    <w:tmpl w:val="BD06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D5D3170"/>
    <w:multiLevelType w:val="multilevel"/>
    <w:tmpl w:val="0409001D"/>
    <w:styleLink w:val="RAINGroupList"/>
    <w:lvl w:ilvl="0">
      <w:start w:val="1"/>
      <w:numFmt w:val="bullet"/>
      <w:lvlText w:val="■"/>
      <w:lvlJc w:val="left"/>
      <w:pPr>
        <w:ind w:left="360" w:hanging="360"/>
      </w:pPr>
      <w:rPr>
        <w:rFonts w:ascii="Century Gothic" w:hAnsi="Century Gothic" w:hint="default"/>
        <w:color w:val="C63731" w:themeColor="accent2"/>
        <w:sz w:val="18"/>
      </w:rPr>
    </w:lvl>
    <w:lvl w:ilvl="1">
      <w:start w:val="1"/>
      <w:numFmt w:val="bullet"/>
      <w:lvlText w:val="○"/>
      <w:lvlJc w:val="left"/>
      <w:pPr>
        <w:ind w:left="720" w:hanging="360"/>
      </w:pPr>
      <w:rPr>
        <w:rFonts w:ascii="Century Gothic" w:hAnsi="Century Gothic" w:hint="default"/>
        <w:color w:val="C63731" w:themeColor="accent2"/>
      </w:rPr>
    </w:lvl>
    <w:lvl w:ilvl="2">
      <w:start w:val="1"/>
      <w:numFmt w:val="bullet"/>
      <w:lvlText w:val="+"/>
      <w:lvlJc w:val="left"/>
      <w:pPr>
        <w:ind w:left="1080" w:hanging="360"/>
      </w:pPr>
      <w:rPr>
        <w:rFonts w:ascii="Century Gothic" w:hAnsi="Century Gothic" w:hint="default"/>
        <w:color w:val="C63731" w:themeColor="accent2"/>
      </w:rPr>
    </w:lvl>
    <w:lvl w:ilvl="3">
      <w:start w:val="1"/>
      <w:numFmt w:val="bullet"/>
      <w:lvlText w:val="−"/>
      <w:lvlJc w:val="left"/>
      <w:pPr>
        <w:ind w:left="1440" w:hanging="360"/>
      </w:pPr>
      <w:rPr>
        <w:rFonts w:ascii="Century Gothic" w:hAnsi="Century Gothic" w:hint="default"/>
        <w:color w:val="C63731" w:themeColor="accent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7DCC5D79"/>
    <w:multiLevelType w:val="multilevel"/>
    <w:tmpl w:val="4CF27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EDC254F"/>
    <w:multiLevelType w:val="hybridMultilevel"/>
    <w:tmpl w:val="0BC26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4A0E73"/>
    <w:multiLevelType w:val="hybridMultilevel"/>
    <w:tmpl w:val="087E4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692C5A"/>
    <w:multiLevelType w:val="hybridMultilevel"/>
    <w:tmpl w:val="8BC80066"/>
    <w:lvl w:ilvl="0" w:tplc="033C5FA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C63731" w:themeColor="accent2"/>
      </w:rPr>
    </w:lvl>
    <w:lvl w:ilvl="1" w:tplc="8E6657A8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81A7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1237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8428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2E24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E070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DE77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20EE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48"/>
  </w:num>
  <w:num w:numId="3">
    <w:abstractNumId w:val="44"/>
  </w:num>
  <w:num w:numId="4">
    <w:abstractNumId w:val="40"/>
  </w:num>
  <w:num w:numId="5">
    <w:abstractNumId w:val="19"/>
  </w:num>
  <w:num w:numId="6">
    <w:abstractNumId w:val="38"/>
  </w:num>
  <w:num w:numId="7">
    <w:abstractNumId w:val="46"/>
  </w:num>
  <w:num w:numId="8">
    <w:abstractNumId w:val="2"/>
  </w:num>
  <w:num w:numId="9">
    <w:abstractNumId w:val="11"/>
  </w:num>
  <w:num w:numId="10">
    <w:abstractNumId w:val="47"/>
  </w:num>
  <w:num w:numId="11">
    <w:abstractNumId w:val="25"/>
  </w:num>
  <w:num w:numId="12">
    <w:abstractNumId w:val="1"/>
  </w:num>
  <w:num w:numId="13">
    <w:abstractNumId w:val="37"/>
  </w:num>
  <w:num w:numId="14">
    <w:abstractNumId w:val="17"/>
  </w:num>
  <w:num w:numId="15">
    <w:abstractNumId w:val="18"/>
  </w:num>
  <w:num w:numId="16">
    <w:abstractNumId w:val="5"/>
  </w:num>
  <w:num w:numId="17">
    <w:abstractNumId w:val="30"/>
  </w:num>
  <w:num w:numId="18">
    <w:abstractNumId w:val="14"/>
  </w:num>
  <w:num w:numId="19">
    <w:abstractNumId w:val="6"/>
  </w:num>
  <w:num w:numId="20">
    <w:abstractNumId w:val="7"/>
  </w:num>
  <w:num w:numId="21">
    <w:abstractNumId w:val="29"/>
  </w:num>
  <w:num w:numId="22">
    <w:abstractNumId w:val="34"/>
  </w:num>
  <w:num w:numId="23">
    <w:abstractNumId w:val="39"/>
  </w:num>
  <w:num w:numId="24">
    <w:abstractNumId w:val="45"/>
  </w:num>
  <w:num w:numId="25">
    <w:abstractNumId w:val="20"/>
  </w:num>
  <w:num w:numId="26">
    <w:abstractNumId w:val="13"/>
  </w:num>
  <w:num w:numId="27">
    <w:abstractNumId w:val="9"/>
  </w:num>
  <w:num w:numId="28">
    <w:abstractNumId w:val="12"/>
  </w:num>
  <w:num w:numId="29">
    <w:abstractNumId w:val="23"/>
  </w:num>
  <w:num w:numId="30">
    <w:abstractNumId w:val="10"/>
  </w:num>
  <w:num w:numId="31">
    <w:abstractNumId w:val="16"/>
  </w:num>
  <w:num w:numId="32">
    <w:abstractNumId w:val="36"/>
  </w:num>
  <w:num w:numId="33">
    <w:abstractNumId w:val="26"/>
  </w:num>
  <w:num w:numId="34">
    <w:abstractNumId w:val="41"/>
  </w:num>
  <w:num w:numId="35">
    <w:abstractNumId w:val="0"/>
  </w:num>
  <w:num w:numId="36">
    <w:abstractNumId w:val="43"/>
  </w:num>
  <w:num w:numId="37">
    <w:abstractNumId w:val="22"/>
  </w:num>
  <w:num w:numId="38">
    <w:abstractNumId w:val="27"/>
  </w:num>
  <w:num w:numId="39">
    <w:abstractNumId w:val="35"/>
  </w:num>
  <w:num w:numId="40">
    <w:abstractNumId w:val="33"/>
  </w:num>
  <w:num w:numId="41">
    <w:abstractNumId w:val="15"/>
  </w:num>
  <w:num w:numId="42">
    <w:abstractNumId w:val="3"/>
  </w:num>
  <w:num w:numId="43">
    <w:abstractNumId w:val="31"/>
  </w:num>
  <w:num w:numId="44">
    <w:abstractNumId w:val="24"/>
  </w:num>
  <w:num w:numId="45">
    <w:abstractNumId w:val="32"/>
  </w:num>
  <w:num w:numId="46">
    <w:abstractNumId w:val="8"/>
  </w:num>
  <w:num w:numId="47">
    <w:abstractNumId w:val="42"/>
  </w:num>
  <w:num w:numId="48">
    <w:abstractNumId w:val="21"/>
  </w:num>
  <w:num w:numId="4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ocumentProtection w:edit="forms" w:enforcement="1" w:cryptProviderType="rsaAES" w:cryptAlgorithmClass="hash" w:cryptAlgorithmType="typeAny" w:cryptAlgorithmSid="14" w:cryptSpinCount="100000" w:hash="4UnRfisojZs7uKYfP4qwHLviL49adURVoS22ZIP8kDvIwNhCfHoE+mrf1UjEicJXbyIL7tdZtxyFrqY1vJr6mA==" w:salt="eWXOClnJsMfRnTMJCwaLW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srA0sTQwMjYyMzdR0lEKTi0uzszPAykwrgUAQWNgbywAAAA="/>
  </w:docVars>
  <w:rsids>
    <w:rsidRoot w:val="0047795C"/>
    <w:rsid w:val="00007E21"/>
    <w:rsid w:val="000202A3"/>
    <w:rsid w:val="00031AC2"/>
    <w:rsid w:val="00033742"/>
    <w:rsid w:val="000367B7"/>
    <w:rsid w:val="00036E49"/>
    <w:rsid w:val="00043DDE"/>
    <w:rsid w:val="0004513A"/>
    <w:rsid w:val="00053973"/>
    <w:rsid w:val="00054CAF"/>
    <w:rsid w:val="00066A76"/>
    <w:rsid w:val="00073493"/>
    <w:rsid w:val="00073B63"/>
    <w:rsid w:val="00076961"/>
    <w:rsid w:val="000B066C"/>
    <w:rsid w:val="000B4BC9"/>
    <w:rsid w:val="000C014A"/>
    <w:rsid w:val="000C4381"/>
    <w:rsid w:val="000D416B"/>
    <w:rsid w:val="000D7BA8"/>
    <w:rsid w:val="000F7204"/>
    <w:rsid w:val="00106375"/>
    <w:rsid w:val="001064ED"/>
    <w:rsid w:val="001068E1"/>
    <w:rsid w:val="00114334"/>
    <w:rsid w:val="0012267D"/>
    <w:rsid w:val="00122F5A"/>
    <w:rsid w:val="00125D0B"/>
    <w:rsid w:val="0013443A"/>
    <w:rsid w:val="001362E9"/>
    <w:rsid w:val="00142ADF"/>
    <w:rsid w:val="00150142"/>
    <w:rsid w:val="00152EA7"/>
    <w:rsid w:val="0016346F"/>
    <w:rsid w:val="00163D94"/>
    <w:rsid w:val="001759D8"/>
    <w:rsid w:val="00187924"/>
    <w:rsid w:val="001A5F81"/>
    <w:rsid w:val="001C3328"/>
    <w:rsid w:val="001C5857"/>
    <w:rsid w:val="001D297C"/>
    <w:rsid w:val="001E22CA"/>
    <w:rsid w:val="001E722F"/>
    <w:rsid w:val="0020185F"/>
    <w:rsid w:val="00202F9B"/>
    <w:rsid w:val="00217168"/>
    <w:rsid w:val="0022727A"/>
    <w:rsid w:val="00227313"/>
    <w:rsid w:val="002405CF"/>
    <w:rsid w:val="00242634"/>
    <w:rsid w:val="0025096D"/>
    <w:rsid w:val="00263C43"/>
    <w:rsid w:val="00266EFB"/>
    <w:rsid w:val="0026766C"/>
    <w:rsid w:val="002834AA"/>
    <w:rsid w:val="002834BE"/>
    <w:rsid w:val="002951E3"/>
    <w:rsid w:val="00297003"/>
    <w:rsid w:val="002A6B61"/>
    <w:rsid w:val="002B0159"/>
    <w:rsid w:val="002B25F0"/>
    <w:rsid w:val="002B333B"/>
    <w:rsid w:val="002B635F"/>
    <w:rsid w:val="002C0CC4"/>
    <w:rsid w:val="002C399C"/>
    <w:rsid w:val="002C4B40"/>
    <w:rsid w:val="002D02F4"/>
    <w:rsid w:val="002D49F7"/>
    <w:rsid w:val="002E6A3B"/>
    <w:rsid w:val="002E6CCA"/>
    <w:rsid w:val="002F61C8"/>
    <w:rsid w:val="003005B2"/>
    <w:rsid w:val="00300D02"/>
    <w:rsid w:val="0030453C"/>
    <w:rsid w:val="00306297"/>
    <w:rsid w:val="00311A12"/>
    <w:rsid w:val="00314E1C"/>
    <w:rsid w:val="003201A9"/>
    <w:rsid w:val="00331895"/>
    <w:rsid w:val="00332F60"/>
    <w:rsid w:val="00335CF0"/>
    <w:rsid w:val="00336644"/>
    <w:rsid w:val="0034166C"/>
    <w:rsid w:val="00360E00"/>
    <w:rsid w:val="00366BBB"/>
    <w:rsid w:val="00374BBA"/>
    <w:rsid w:val="00375539"/>
    <w:rsid w:val="003762B8"/>
    <w:rsid w:val="00377923"/>
    <w:rsid w:val="00387F95"/>
    <w:rsid w:val="00390E38"/>
    <w:rsid w:val="003A63B8"/>
    <w:rsid w:val="003B3400"/>
    <w:rsid w:val="003D4DA9"/>
    <w:rsid w:val="003E1B42"/>
    <w:rsid w:val="003E3548"/>
    <w:rsid w:val="003E4BED"/>
    <w:rsid w:val="00402B63"/>
    <w:rsid w:val="004040BB"/>
    <w:rsid w:val="004111FD"/>
    <w:rsid w:val="0042333C"/>
    <w:rsid w:val="004314AB"/>
    <w:rsid w:val="00435A6B"/>
    <w:rsid w:val="004417E6"/>
    <w:rsid w:val="00446AF9"/>
    <w:rsid w:val="00446B37"/>
    <w:rsid w:val="00450C34"/>
    <w:rsid w:val="004616C2"/>
    <w:rsid w:val="00467283"/>
    <w:rsid w:val="0047047B"/>
    <w:rsid w:val="0047795C"/>
    <w:rsid w:val="004830A4"/>
    <w:rsid w:val="004926FA"/>
    <w:rsid w:val="004927BA"/>
    <w:rsid w:val="00494D0A"/>
    <w:rsid w:val="00494D0F"/>
    <w:rsid w:val="004A0C1F"/>
    <w:rsid w:val="004A44DF"/>
    <w:rsid w:val="004B1AB8"/>
    <w:rsid w:val="004B7CCE"/>
    <w:rsid w:val="004C1EB8"/>
    <w:rsid w:val="004C7C1B"/>
    <w:rsid w:val="004C7F65"/>
    <w:rsid w:val="004D18C1"/>
    <w:rsid w:val="004D48A7"/>
    <w:rsid w:val="004E7294"/>
    <w:rsid w:val="004F2D6A"/>
    <w:rsid w:val="004F6C83"/>
    <w:rsid w:val="004F779C"/>
    <w:rsid w:val="00502C48"/>
    <w:rsid w:val="00503E3F"/>
    <w:rsid w:val="00504AA5"/>
    <w:rsid w:val="005161AA"/>
    <w:rsid w:val="0052719D"/>
    <w:rsid w:val="005426A8"/>
    <w:rsid w:val="00547A8A"/>
    <w:rsid w:val="005522AC"/>
    <w:rsid w:val="00557B78"/>
    <w:rsid w:val="00562B3A"/>
    <w:rsid w:val="00563663"/>
    <w:rsid w:val="00564BF3"/>
    <w:rsid w:val="00567FCF"/>
    <w:rsid w:val="005709CD"/>
    <w:rsid w:val="005A0E83"/>
    <w:rsid w:val="005A10F6"/>
    <w:rsid w:val="005A75A2"/>
    <w:rsid w:val="005B50F6"/>
    <w:rsid w:val="005E4493"/>
    <w:rsid w:val="005F46B1"/>
    <w:rsid w:val="00611A66"/>
    <w:rsid w:val="00613936"/>
    <w:rsid w:val="00614524"/>
    <w:rsid w:val="006156FC"/>
    <w:rsid w:val="0062069D"/>
    <w:rsid w:val="0062147A"/>
    <w:rsid w:val="00632C65"/>
    <w:rsid w:val="006375BC"/>
    <w:rsid w:val="00637C12"/>
    <w:rsid w:val="0064727E"/>
    <w:rsid w:val="00651238"/>
    <w:rsid w:val="00671F69"/>
    <w:rsid w:val="0069058D"/>
    <w:rsid w:val="006930AA"/>
    <w:rsid w:val="00697DE9"/>
    <w:rsid w:val="006B15BD"/>
    <w:rsid w:val="006B15DF"/>
    <w:rsid w:val="006B6FE2"/>
    <w:rsid w:val="006C782B"/>
    <w:rsid w:val="006D1CCF"/>
    <w:rsid w:val="006D7C8F"/>
    <w:rsid w:val="006E0155"/>
    <w:rsid w:val="006F218F"/>
    <w:rsid w:val="006F57D6"/>
    <w:rsid w:val="007072E4"/>
    <w:rsid w:val="00712AC3"/>
    <w:rsid w:val="00720689"/>
    <w:rsid w:val="00722F61"/>
    <w:rsid w:val="00744BBB"/>
    <w:rsid w:val="00754704"/>
    <w:rsid w:val="007648E6"/>
    <w:rsid w:val="00765482"/>
    <w:rsid w:val="00770942"/>
    <w:rsid w:val="00772A60"/>
    <w:rsid w:val="00780B37"/>
    <w:rsid w:val="00796106"/>
    <w:rsid w:val="007A1A34"/>
    <w:rsid w:val="007C71B6"/>
    <w:rsid w:val="007D37A0"/>
    <w:rsid w:val="007D6CA2"/>
    <w:rsid w:val="007E5EE5"/>
    <w:rsid w:val="007E662E"/>
    <w:rsid w:val="007F78C2"/>
    <w:rsid w:val="008036CC"/>
    <w:rsid w:val="00804551"/>
    <w:rsid w:val="00816454"/>
    <w:rsid w:val="0082327F"/>
    <w:rsid w:val="008328DE"/>
    <w:rsid w:val="0083296E"/>
    <w:rsid w:val="00842154"/>
    <w:rsid w:val="00851FB4"/>
    <w:rsid w:val="008541DB"/>
    <w:rsid w:val="00857C95"/>
    <w:rsid w:val="00865D1E"/>
    <w:rsid w:val="00867B41"/>
    <w:rsid w:val="008849E9"/>
    <w:rsid w:val="00895E31"/>
    <w:rsid w:val="008A5702"/>
    <w:rsid w:val="008B2F57"/>
    <w:rsid w:val="008B579D"/>
    <w:rsid w:val="008C0462"/>
    <w:rsid w:val="008D296F"/>
    <w:rsid w:val="008D65FB"/>
    <w:rsid w:val="008D7A76"/>
    <w:rsid w:val="008D7C4C"/>
    <w:rsid w:val="008E17B6"/>
    <w:rsid w:val="008E46A4"/>
    <w:rsid w:val="008E555D"/>
    <w:rsid w:val="008E72F3"/>
    <w:rsid w:val="008F0A5A"/>
    <w:rsid w:val="00901159"/>
    <w:rsid w:val="00906C6B"/>
    <w:rsid w:val="009154F3"/>
    <w:rsid w:val="00917F30"/>
    <w:rsid w:val="009225DB"/>
    <w:rsid w:val="00963DF4"/>
    <w:rsid w:val="00970B6A"/>
    <w:rsid w:val="0097258F"/>
    <w:rsid w:val="009736E5"/>
    <w:rsid w:val="00985A09"/>
    <w:rsid w:val="009C3B6D"/>
    <w:rsid w:val="009C4275"/>
    <w:rsid w:val="009D209B"/>
    <w:rsid w:val="009D5D2B"/>
    <w:rsid w:val="009D74DC"/>
    <w:rsid w:val="009E1543"/>
    <w:rsid w:val="009E57CA"/>
    <w:rsid w:val="00A07C35"/>
    <w:rsid w:val="00A110AC"/>
    <w:rsid w:val="00A161B0"/>
    <w:rsid w:val="00A16852"/>
    <w:rsid w:val="00A210CA"/>
    <w:rsid w:val="00A23FAA"/>
    <w:rsid w:val="00A274E4"/>
    <w:rsid w:val="00A337D6"/>
    <w:rsid w:val="00A34968"/>
    <w:rsid w:val="00A3593C"/>
    <w:rsid w:val="00A43524"/>
    <w:rsid w:val="00A4715D"/>
    <w:rsid w:val="00A550C3"/>
    <w:rsid w:val="00A6063B"/>
    <w:rsid w:val="00A63307"/>
    <w:rsid w:val="00A64BDD"/>
    <w:rsid w:val="00A6625F"/>
    <w:rsid w:val="00A92250"/>
    <w:rsid w:val="00A9395B"/>
    <w:rsid w:val="00AA0C0A"/>
    <w:rsid w:val="00AA7EF2"/>
    <w:rsid w:val="00AB2DAC"/>
    <w:rsid w:val="00AB7415"/>
    <w:rsid w:val="00AB7689"/>
    <w:rsid w:val="00AD012B"/>
    <w:rsid w:val="00AD2EC4"/>
    <w:rsid w:val="00AD66B6"/>
    <w:rsid w:val="00AD6824"/>
    <w:rsid w:val="00AE2884"/>
    <w:rsid w:val="00AE7C01"/>
    <w:rsid w:val="00AF0E29"/>
    <w:rsid w:val="00B136CC"/>
    <w:rsid w:val="00B137EF"/>
    <w:rsid w:val="00B2401C"/>
    <w:rsid w:val="00B25BE3"/>
    <w:rsid w:val="00B334A6"/>
    <w:rsid w:val="00B45BD5"/>
    <w:rsid w:val="00B52778"/>
    <w:rsid w:val="00B621A9"/>
    <w:rsid w:val="00B62F3B"/>
    <w:rsid w:val="00B733D4"/>
    <w:rsid w:val="00B75E8D"/>
    <w:rsid w:val="00B80745"/>
    <w:rsid w:val="00B823B0"/>
    <w:rsid w:val="00B82539"/>
    <w:rsid w:val="00B837F2"/>
    <w:rsid w:val="00B842DD"/>
    <w:rsid w:val="00BA56AF"/>
    <w:rsid w:val="00BB14F3"/>
    <w:rsid w:val="00BB3ED2"/>
    <w:rsid w:val="00BC5CE0"/>
    <w:rsid w:val="00BC6816"/>
    <w:rsid w:val="00BD02E3"/>
    <w:rsid w:val="00BD2075"/>
    <w:rsid w:val="00BD5E22"/>
    <w:rsid w:val="00BE6624"/>
    <w:rsid w:val="00C0291D"/>
    <w:rsid w:val="00C04A53"/>
    <w:rsid w:val="00C04E52"/>
    <w:rsid w:val="00C07D18"/>
    <w:rsid w:val="00C100DB"/>
    <w:rsid w:val="00C14C85"/>
    <w:rsid w:val="00C16CF9"/>
    <w:rsid w:val="00C24FEF"/>
    <w:rsid w:val="00C31903"/>
    <w:rsid w:val="00C359A6"/>
    <w:rsid w:val="00C64C85"/>
    <w:rsid w:val="00C72ACC"/>
    <w:rsid w:val="00C846B9"/>
    <w:rsid w:val="00C85106"/>
    <w:rsid w:val="00C91ECD"/>
    <w:rsid w:val="00C94BC4"/>
    <w:rsid w:val="00C961E7"/>
    <w:rsid w:val="00CA0B9E"/>
    <w:rsid w:val="00CA1335"/>
    <w:rsid w:val="00CA6D59"/>
    <w:rsid w:val="00CB15ED"/>
    <w:rsid w:val="00CB6BF5"/>
    <w:rsid w:val="00CC5C74"/>
    <w:rsid w:val="00CD1BDC"/>
    <w:rsid w:val="00CD2504"/>
    <w:rsid w:val="00CD3944"/>
    <w:rsid w:val="00CD5171"/>
    <w:rsid w:val="00CD61C5"/>
    <w:rsid w:val="00CE3956"/>
    <w:rsid w:val="00CF1545"/>
    <w:rsid w:val="00D22D12"/>
    <w:rsid w:val="00D334A8"/>
    <w:rsid w:val="00D360AC"/>
    <w:rsid w:val="00D36FA3"/>
    <w:rsid w:val="00D420D9"/>
    <w:rsid w:val="00D43E03"/>
    <w:rsid w:val="00D55A3D"/>
    <w:rsid w:val="00D75595"/>
    <w:rsid w:val="00D82599"/>
    <w:rsid w:val="00D82BB5"/>
    <w:rsid w:val="00D86C1F"/>
    <w:rsid w:val="00D91F7B"/>
    <w:rsid w:val="00DB32E5"/>
    <w:rsid w:val="00DB5343"/>
    <w:rsid w:val="00DB7E27"/>
    <w:rsid w:val="00DB7E59"/>
    <w:rsid w:val="00DC3C6D"/>
    <w:rsid w:val="00DC6F3F"/>
    <w:rsid w:val="00DD2DAB"/>
    <w:rsid w:val="00DD6F28"/>
    <w:rsid w:val="00DE0CE4"/>
    <w:rsid w:val="00DE1CA0"/>
    <w:rsid w:val="00DE661F"/>
    <w:rsid w:val="00DE6971"/>
    <w:rsid w:val="00DF1B92"/>
    <w:rsid w:val="00DF2CBF"/>
    <w:rsid w:val="00DF42C1"/>
    <w:rsid w:val="00DF6286"/>
    <w:rsid w:val="00E11F28"/>
    <w:rsid w:val="00E239F2"/>
    <w:rsid w:val="00E25C1D"/>
    <w:rsid w:val="00E30B3B"/>
    <w:rsid w:val="00E40B7D"/>
    <w:rsid w:val="00E446D4"/>
    <w:rsid w:val="00E54694"/>
    <w:rsid w:val="00E71B3C"/>
    <w:rsid w:val="00E72FEB"/>
    <w:rsid w:val="00E922CD"/>
    <w:rsid w:val="00E941DC"/>
    <w:rsid w:val="00EA5428"/>
    <w:rsid w:val="00EB19E7"/>
    <w:rsid w:val="00EB20A5"/>
    <w:rsid w:val="00EC10B5"/>
    <w:rsid w:val="00ED64A7"/>
    <w:rsid w:val="00EE3549"/>
    <w:rsid w:val="00EF3F76"/>
    <w:rsid w:val="00EF72CF"/>
    <w:rsid w:val="00EF7850"/>
    <w:rsid w:val="00F01BBF"/>
    <w:rsid w:val="00F030CD"/>
    <w:rsid w:val="00F033C9"/>
    <w:rsid w:val="00F0607D"/>
    <w:rsid w:val="00F1464B"/>
    <w:rsid w:val="00F15404"/>
    <w:rsid w:val="00F2244D"/>
    <w:rsid w:val="00F2420F"/>
    <w:rsid w:val="00F30BA5"/>
    <w:rsid w:val="00F3754C"/>
    <w:rsid w:val="00F576A2"/>
    <w:rsid w:val="00F64EA9"/>
    <w:rsid w:val="00F7114E"/>
    <w:rsid w:val="00F73B1F"/>
    <w:rsid w:val="00F831FF"/>
    <w:rsid w:val="00F869F8"/>
    <w:rsid w:val="00FA199D"/>
    <w:rsid w:val="00FA2A97"/>
    <w:rsid w:val="00FA357D"/>
    <w:rsid w:val="00FB046F"/>
    <w:rsid w:val="00FB724A"/>
    <w:rsid w:val="00FC0008"/>
    <w:rsid w:val="00FC3880"/>
    <w:rsid w:val="00FD2E57"/>
    <w:rsid w:val="00FF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05BA6A"/>
  <w15:docId w15:val="{B3FD6D80-3140-4422-8BBB-5C6EEECE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EFB"/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79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EFB"/>
    <w:pPr>
      <w:numPr>
        <w:numId w:val="43"/>
      </w:numPr>
      <w:spacing w:before="6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68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852"/>
  </w:style>
  <w:style w:type="paragraph" w:styleId="Footer">
    <w:name w:val="footer"/>
    <w:basedOn w:val="Normal"/>
    <w:link w:val="FooterChar"/>
    <w:uiPriority w:val="99"/>
    <w:unhideWhenUsed/>
    <w:rsid w:val="00A168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852"/>
  </w:style>
  <w:style w:type="paragraph" w:styleId="BalloonText">
    <w:name w:val="Balloon Text"/>
    <w:basedOn w:val="Normal"/>
    <w:link w:val="BalloonTextChar"/>
    <w:uiPriority w:val="99"/>
    <w:semiHidden/>
    <w:unhideWhenUsed/>
    <w:rsid w:val="00A168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85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40B7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B2D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2D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2D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D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DA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B7E5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numbering" w:customStyle="1" w:styleId="RAINGroupList">
    <w:name w:val="RAIN Group List"/>
    <w:uiPriority w:val="99"/>
    <w:rsid w:val="005E4493"/>
    <w:pPr>
      <w:numPr>
        <w:numId w:val="3"/>
      </w:numPr>
    </w:pPr>
  </w:style>
  <w:style w:type="table" w:styleId="TableGridLight">
    <w:name w:val="Grid Table Light"/>
    <w:basedOn w:val="TableNormal"/>
    <w:uiPriority w:val="99"/>
    <w:rsid w:val="0016346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A161B0"/>
    <w:rPr>
      <w:rFonts w:asciiTheme="minorHAnsi" w:hAnsiTheme="minorHAnsi"/>
      <w:b/>
      <w:bCs/>
      <w:sz w:val="18"/>
    </w:rPr>
  </w:style>
  <w:style w:type="paragraph" w:customStyle="1" w:styleId="RedHeader">
    <w:name w:val="Red Header"/>
    <w:basedOn w:val="Normal"/>
    <w:link w:val="RedHeaderChar"/>
    <w:qFormat/>
    <w:rsid w:val="00901159"/>
    <w:pPr>
      <w:spacing w:before="100" w:after="100" w:line="240" w:lineRule="auto"/>
    </w:pPr>
    <w:rPr>
      <w:rFonts w:ascii="Century Gothic" w:eastAsia="Calibri" w:hAnsi="Century Gothic" w:cs="Times New Roman"/>
      <w:b/>
      <w:color w:val="C63731" w:themeColor="accent2"/>
      <w:sz w:val="20"/>
    </w:rPr>
  </w:style>
  <w:style w:type="character" w:styleId="Emphasis">
    <w:name w:val="Emphasis"/>
    <w:uiPriority w:val="20"/>
    <w:qFormat/>
    <w:rsid w:val="005B50F6"/>
    <w:rPr>
      <w:i/>
      <w:sz w:val="16"/>
      <w:szCs w:val="18"/>
    </w:rPr>
  </w:style>
  <w:style w:type="character" w:customStyle="1" w:styleId="RedHeaderChar">
    <w:name w:val="Red Header Char"/>
    <w:basedOn w:val="DefaultParagraphFont"/>
    <w:link w:val="RedHeader"/>
    <w:rsid w:val="00901159"/>
    <w:rPr>
      <w:rFonts w:ascii="Century Gothic" w:eastAsia="Calibri" w:hAnsi="Century Gothic" w:cs="Times New Roman"/>
      <w:b/>
      <w:color w:val="C63731" w:themeColor="accent2"/>
      <w:sz w:val="20"/>
    </w:rPr>
  </w:style>
  <w:style w:type="paragraph" w:customStyle="1" w:styleId="FormText">
    <w:name w:val="Form Text"/>
    <w:basedOn w:val="Normal"/>
    <w:link w:val="FormTextChar"/>
    <w:qFormat/>
    <w:rsid w:val="00266EFB"/>
    <w:pPr>
      <w:spacing w:before="60" w:after="0" w:line="240" w:lineRule="auto"/>
    </w:pPr>
  </w:style>
  <w:style w:type="character" w:customStyle="1" w:styleId="FormTextChar">
    <w:name w:val="Form Text Char"/>
    <w:basedOn w:val="DefaultParagraphFont"/>
    <w:link w:val="FormText"/>
    <w:rsid w:val="00266EFB"/>
    <w:rPr>
      <w:sz w:val="18"/>
    </w:rPr>
  </w:style>
  <w:style w:type="character" w:styleId="Hyperlink">
    <w:name w:val="Hyperlink"/>
    <w:basedOn w:val="DefaultParagraphFont"/>
    <w:uiPriority w:val="99"/>
    <w:unhideWhenUsed/>
    <w:rsid w:val="00504AA5"/>
    <w:rPr>
      <w:color w:val="7F7F7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A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2F9B"/>
    <w:rPr>
      <w:color w:val="66949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9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2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14643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409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169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200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0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8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60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636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70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25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8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624809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486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6398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677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799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5931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2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060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8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6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17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2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8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6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99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3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83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98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3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4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31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73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43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4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8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40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52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1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7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3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2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7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457">
          <w:marLeft w:val="27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6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8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6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299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4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9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04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69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7070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85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89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223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191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1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88589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668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3216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5664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8321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7301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02000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84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6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2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11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23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5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7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2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30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680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87515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4313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2063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3064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29105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513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8875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2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4423">
          <w:marLeft w:val="27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7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530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0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3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0608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2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07461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2175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8472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7976">
          <w:marLeft w:val="6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7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101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36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41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8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3556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08114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6379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5966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5083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509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9655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RAIN Group">
  <a:themeElements>
    <a:clrScheme name="Rain2">
      <a:dk1>
        <a:srgbClr val="363636"/>
      </a:dk1>
      <a:lt1>
        <a:srgbClr val="FFFFFF"/>
      </a:lt1>
      <a:dk2>
        <a:srgbClr val="A5A5A5"/>
      </a:dk2>
      <a:lt2>
        <a:srgbClr val="F2F2F2"/>
      </a:lt2>
      <a:accent1>
        <a:srgbClr val="317D83"/>
      </a:accent1>
      <a:accent2>
        <a:srgbClr val="C63731"/>
      </a:accent2>
      <a:accent3>
        <a:srgbClr val="F4E5C0"/>
      </a:accent3>
      <a:accent4>
        <a:srgbClr val="66949E"/>
      </a:accent4>
      <a:accent5>
        <a:srgbClr val="E0EAE9"/>
      </a:accent5>
      <a:accent6>
        <a:srgbClr val="405766"/>
      </a:accent6>
      <a:hlink>
        <a:srgbClr val="7F7F7F"/>
      </a:hlink>
      <a:folHlink>
        <a:srgbClr val="66949E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3CFB3-F01C-7947-ADA5-440715D44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z Olcay</dc:creator>
  <cp:lastModifiedBy>Beth McCluskey</cp:lastModifiedBy>
  <cp:revision>4</cp:revision>
  <cp:lastPrinted>2018-06-15T11:37:00Z</cp:lastPrinted>
  <dcterms:created xsi:type="dcterms:W3CDTF">2018-10-17T18:57:00Z</dcterms:created>
  <dcterms:modified xsi:type="dcterms:W3CDTF">2018-11-01T16:49:00Z</dcterms:modified>
</cp:coreProperties>
</file>